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463CED" w14:textId="77777777" w:rsidR="00405B07" w:rsidRPr="00FF7CB5" w:rsidRDefault="00405B0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Arial" w:hAnsi="Times New Roman" w:cs="Times New Roman"/>
          <w:color w:val="000000"/>
        </w:rPr>
      </w:pPr>
    </w:p>
    <w:tbl>
      <w:tblPr>
        <w:tblStyle w:val="a"/>
        <w:tblW w:w="19280" w:type="dxa"/>
        <w:tblInd w:w="-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50"/>
        <w:gridCol w:w="1700"/>
        <w:gridCol w:w="1984"/>
        <w:gridCol w:w="3828"/>
        <w:gridCol w:w="1418"/>
        <w:gridCol w:w="1418"/>
        <w:gridCol w:w="1418"/>
        <w:gridCol w:w="1425"/>
        <w:gridCol w:w="3536"/>
        <w:gridCol w:w="1703"/>
      </w:tblGrid>
      <w:tr w:rsidR="000F4395" w:rsidRPr="00FF7CB5" w14:paraId="2746A5DB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C0034" w14:textId="77777777" w:rsidR="000F4395" w:rsidRPr="00FF7CB5" w:rsidRDefault="000F4395">
            <w:pPr>
              <w:ind w:left="-391" w:firstLine="391"/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Figure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095E5" w14:textId="77777777" w:rsidR="000F4395" w:rsidRPr="00FF7CB5" w:rsidRDefault="000F4395">
            <w:pPr>
              <w:ind w:left="-108"/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Comparison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34536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est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30C59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Sample siz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D831A" w14:textId="77777777" w:rsidR="000F4395" w:rsidRPr="00FF7CB5" w:rsidRDefault="000F4395" w:rsidP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Ag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B754E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Gende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00AA7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umber of independent experiments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56FED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i/>
              </w:rPr>
              <w:t>p</w:t>
            </w:r>
            <w:r w:rsidRPr="00FF7CB5">
              <w:rPr>
                <w:rFonts w:ascii="Times New Roman" w:eastAsia="Times New Roman" w:hAnsi="Times New Roman" w:cs="Times New Roman"/>
              </w:rPr>
              <w:t>-value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3A6F9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ost hoc tests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96A0F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F, </w:t>
            </w:r>
            <w:proofErr w:type="spellStart"/>
            <w:r w:rsidRPr="00FF7CB5">
              <w:rPr>
                <w:rFonts w:ascii="Times New Roman" w:eastAsia="Times New Roman" w:hAnsi="Times New Roman" w:cs="Times New Roman"/>
              </w:rPr>
              <w:t>Dfn</w:t>
            </w:r>
            <w:proofErr w:type="spellEnd"/>
            <w:r w:rsidRPr="00FF7CB5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FF7CB5">
              <w:rPr>
                <w:rFonts w:ascii="Times New Roman" w:eastAsia="Times New Roman" w:hAnsi="Times New Roman" w:cs="Times New Roman"/>
              </w:rPr>
              <w:t>Dfd</w:t>
            </w:r>
            <w:proofErr w:type="spellEnd"/>
          </w:p>
        </w:tc>
      </w:tr>
      <w:tr w:rsidR="00FF0755" w:rsidRPr="00FF7CB5" w14:paraId="49DFA561" w14:textId="77777777" w:rsidTr="00361C54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A55C6" w14:textId="3B01ED40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1A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4AC14" w14:textId="7777777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KIF5A</w:t>
            </w:r>
          </w:p>
          <w:p w14:paraId="5C2984D0" w14:textId="233EBBC8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 xml:space="preserve">    P1 vs. P21</w:t>
            </w:r>
          </w:p>
        </w:tc>
        <w:tc>
          <w:tcPr>
            <w:tcW w:w="198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91161" w14:textId="21137370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wo-way ANOVA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C8CB6" w14:textId="77A1EA58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3 mice for P1, P7, P14, P21, P31 and P56 respectively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62EC6C3" w14:textId="30EDB4B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P1, P7, P14, P21, P31 and P56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B8BD380" w14:textId="78AD81AB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male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D92DD" w14:textId="24213EA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3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81F6B" w14:textId="0EDDF86D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0.0188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A44BB" w14:textId="1065790F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ett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CB9354" w14:textId="15A7ED04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11.91, 5, 30</w:t>
            </w:r>
          </w:p>
        </w:tc>
      </w:tr>
      <w:tr w:rsidR="00FF0755" w:rsidRPr="00FF7CB5" w14:paraId="1A20D53F" w14:textId="77777777" w:rsidTr="00361C54"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F8891" w14:textId="7777777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8F923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IF5A</w:t>
            </w:r>
          </w:p>
          <w:p w14:paraId="5FF6DBC5" w14:textId="1647183D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    P1 vs. P31</w:t>
            </w:r>
          </w:p>
        </w:tc>
        <w:tc>
          <w:tcPr>
            <w:tcW w:w="1984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9FE25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2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7824B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ACE6191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A81EE37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C7518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4EDA3" w14:textId="5E3C6948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0.0489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D70D7" w14:textId="142507AC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ett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EADDD" w14:textId="45993F9A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11.91, 5, 30</w:t>
            </w:r>
          </w:p>
        </w:tc>
      </w:tr>
      <w:tr w:rsidR="00FF0755" w:rsidRPr="00FF7CB5" w14:paraId="4B06A849" w14:textId="77777777" w:rsidTr="00361C54"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13510" w14:textId="7777777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D7F5D" w14:textId="7777777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KIF5A</w:t>
            </w:r>
          </w:p>
          <w:p w14:paraId="616D837F" w14:textId="411B10EC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 xml:space="preserve">    P1 vs. P56</w:t>
            </w:r>
          </w:p>
        </w:tc>
        <w:tc>
          <w:tcPr>
            <w:tcW w:w="1984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A936D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2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692D7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4CC1E92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5BD800F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6A20F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E3CE6C" w14:textId="25B7C97E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0.0052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2EF2F" w14:textId="413AE156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ett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EB1C5" w14:textId="7575AC45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11.91, 5, 30</w:t>
            </w:r>
          </w:p>
        </w:tc>
      </w:tr>
      <w:tr w:rsidR="00FF0755" w:rsidRPr="00FF7CB5" w14:paraId="69E2C927" w14:textId="77777777" w:rsidTr="00361C54"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C976A" w14:textId="7777777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361AA" w14:textId="7777777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KIF5B</w:t>
            </w:r>
          </w:p>
          <w:p w14:paraId="5859763A" w14:textId="09F7C992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 xml:space="preserve">    P1 vs. P31</w:t>
            </w:r>
          </w:p>
        </w:tc>
        <w:tc>
          <w:tcPr>
            <w:tcW w:w="1984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97C2A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2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D4315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6C33ECA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4CB422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753A4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0ABDF" w14:textId="461F3EC1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0.0430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5611" w14:textId="552EB4AA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ett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88BAA" w14:textId="01FBC225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11.91, 5, 30</w:t>
            </w:r>
          </w:p>
        </w:tc>
      </w:tr>
      <w:tr w:rsidR="00FF0755" w:rsidRPr="00FF7CB5" w14:paraId="3F08E258" w14:textId="77777777" w:rsidTr="00361C54"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15B5B" w14:textId="7777777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9E417" w14:textId="7777777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KIF5B</w:t>
            </w:r>
          </w:p>
          <w:p w14:paraId="74DAA54C" w14:textId="6CD30DA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 xml:space="preserve">    P1 vs. P56</w:t>
            </w:r>
          </w:p>
        </w:tc>
        <w:tc>
          <w:tcPr>
            <w:tcW w:w="1984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43C64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2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D6B78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060BBB4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A0DC275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9C2B7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FD9DE" w14:textId="2EBD5F80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0.0034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60F5C" w14:textId="608801BF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ett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823F8" w14:textId="611B5BCF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11.91, 5, 30</w:t>
            </w:r>
          </w:p>
        </w:tc>
      </w:tr>
      <w:tr w:rsidR="00FF0755" w:rsidRPr="00FF7CB5" w14:paraId="037B5DBC" w14:textId="77777777" w:rsidTr="00361C54"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628405" w14:textId="7777777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79008" w14:textId="7777777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KIF5C</w:t>
            </w:r>
          </w:p>
          <w:p w14:paraId="186F6FE9" w14:textId="6C2025F2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 xml:space="preserve">    P1 vs. P14</w:t>
            </w:r>
          </w:p>
        </w:tc>
        <w:tc>
          <w:tcPr>
            <w:tcW w:w="1984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50B0D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2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5AE30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E9857AD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5688BCC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7E602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F867C" w14:textId="5ED8DAD2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0.0365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671FE2" w14:textId="27BD4E2B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ett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EFCF6" w14:textId="67C23A3A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11.91, 5, 30</w:t>
            </w:r>
          </w:p>
        </w:tc>
      </w:tr>
      <w:tr w:rsidR="00FF0755" w:rsidRPr="00FF7CB5" w14:paraId="0C123523" w14:textId="77777777" w:rsidTr="00361C54"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33063" w14:textId="7777777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F142C" w14:textId="7777777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KIF5C</w:t>
            </w:r>
          </w:p>
          <w:p w14:paraId="6FC43B86" w14:textId="2F5FFCB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 xml:space="preserve">    P1 vs. P21</w:t>
            </w:r>
          </w:p>
        </w:tc>
        <w:tc>
          <w:tcPr>
            <w:tcW w:w="1984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C83A8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2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3A72A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0F0B5A5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D756E69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196219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53C84" w14:textId="74F0437C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0.0137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F48ED" w14:textId="2F3F684B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ett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D960C" w14:textId="7F04B449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11.91, 5, 30</w:t>
            </w:r>
          </w:p>
        </w:tc>
      </w:tr>
      <w:tr w:rsidR="00FF0755" w:rsidRPr="00FF7CB5" w14:paraId="703182FA" w14:textId="77777777" w:rsidTr="00361C54">
        <w:tc>
          <w:tcPr>
            <w:tcW w:w="8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317C1" w14:textId="7777777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2B0B7" w14:textId="77777777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KIF5C</w:t>
            </w:r>
          </w:p>
          <w:p w14:paraId="1E73437F" w14:textId="74AFA794" w:rsidR="00FF0755" w:rsidRPr="00FF7CB5" w:rsidRDefault="00FF0755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 xml:space="preserve">    P1 vs. P56</w:t>
            </w:r>
          </w:p>
        </w:tc>
        <w:tc>
          <w:tcPr>
            <w:tcW w:w="198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126B1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2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6400D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3EDD7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B83702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322C3" w14:textId="77777777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98747" w14:textId="4E47BF95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0.041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792FA" w14:textId="0056367C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ett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E2EAE" w14:textId="43FC7DBA" w:rsidR="00FF0755" w:rsidRPr="00FF7CB5" w:rsidRDefault="00FF07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11.91, 5, 30</w:t>
            </w:r>
          </w:p>
        </w:tc>
      </w:tr>
      <w:tr w:rsidR="000F4395" w:rsidRPr="00FF7CB5" w14:paraId="0108CA61" w14:textId="77777777" w:rsidTr="005C2BEE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58551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C</w:t>
            </w:r>
          </w:p>
          <w:p w14:paraId="57E86E8F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640A4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Amplitude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Control shRNA vs. KIF5A shRNA</w:t>
            </w:r>
          </w:p>
        </w:tc>
        <w:tc>
          <w:tcPr>
            <w:tcW w:w="198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A7B24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Kruskal-Wallis test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2EA52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3, 10, 11, 10 neurons for control shRNA, KIF5A shRNA, KIF5B shRNA and KIF5C shRNA respectivel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42840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8FEA3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D6F76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9B6D8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0.0062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8400E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E2CC9" w14:textId="3791FC73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4.732,</w:t>
            </w:r>
            <w:r w:rsidR="00FF0755" w:rsidRPr="00FF7CB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3,</w:t>
            </w:r>
            <w:r w:rsidR="00FF0755" w:rsidRPr="00FF7CB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</w:tr>
      <w:tr w:rsidR="000F4395" w:rsidRPr="00FF7CB5" w14:paraId="5AACAA88" w14:textId="77777777" w:rsidTr="005C2BEE">
        <w:trPr>
          <w:trHeight w:val="1140"/>
        </w:trPr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896EC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2B19C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Frequency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Control shRNA vs. KIF5B shRNA</w:t>
            </w:r>
          </w:p>
        </w:tc>
        <w:tc>
          <w:tcPr>
            <w:tcW w:w="198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44C65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3844E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7597F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14552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D5DC4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62EF28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0.0333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DD241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80A37" w14:textId="768EA6A2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5.291, 3,</w:t>
            </w:r>
            <w:r w:rsidR="00FF0755" w:rsidRPr="00FF7CB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</w:tr>
      <w:tr w:rsidR="000F4395" w:rsidRPr="00FF7CB5" w14:paraId="288AA0A7" w14:textId="77777777" w:rsidTr="005C2BEE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171958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D</w:t>
            </w:r>
          </w:p>
          <w:p w14:paraId="6A341B0F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F0356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shroom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Control shRNA vs. KIF5B shRNA</w:t>
            </w:r>
          </w:p>
        </w:tc>
        <w:tc>
          <w:tcPr>
            <w:tcW w:w="198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FE1DF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8E395" w14:textId="77777777" w:rsidR="000F4395" w:rsidRPr="00FF7CB5" w:rsidRDefault="00CE6693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50</w:t>
            </w:r>
            <w:r w:rsidR="00310975" w:rsidRPr="00FF7CB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0F4395" w:rsidRPr="00FF7CB5">
              <w:rPr>
                <w:rFonts w:ascii="Times New Roman" w:eastAsia="Times New Roman" w:hAnsi="Times New Roman" w:cs="Times New Roman"/>
                <w:color w:val="000000"/>
              </w:rPr>
              <w:t>neurons for control shRNA</w:t>
            </w:r>
          </w:p>
          <w:p w14:paraId="2B3F8E1E" w14:textId="77777777" w:rsidR="000F4395" w:rsidRPr="00FF7CB5" w:rsidRDefault="00CE6693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4</w:t>
            </w:r>
            <w:r w:rsidR="000F4395" w:rsidRPr="00FF7CB5">
              <w:rPr>
                <w:rFonts w:ascii="Times New Roman" w:eastAsia="Times New Roman" w:hAnsi="Times New Roman" w:cs="Times New Roman"/>
                <w:color w:val="000000"/>
              </w:rPr>
              <w:t>7 neurons for KIF5A shRNA</w:t>
            </w:r>
          </w:p>
          <w:p w14:paraId="403BD736" w14:textId="77777777" w:rsidR="000F4395" w:rsidRPr="00FF7CB5" w:rsidRDefault="00CE6693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42</w:t>
            </w:r>
            <w:r w:rsidR="000F4395" w:rsidRPr="00FF7CB5">
              <w:rPr>
                <w:rFonts w:ascii="Times New Roman" w:eastAsia="Times New Roman" w:hAnsi="Times New Roman" w:cs="Times New Roman"/>
                <w:color w:val="000000"/>
              </w:rPr>
              <w:t xml:space="preserve"> neurons for KIF5B shRNA</w:t>
            </w:r>
          </w:p>
          <w:p w14:paraId="52BC02F1" w14:textId="77777777" w:rsidR="000F4395" w:rsidRPr="00FF7CB5" w:rsidRDefault="00CE669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55</w:t>
            </w:r>
            <w:r w:rsidR="000F4395" w:rsidRPr="00FF7CB5">
              <w:rPr>
                <w:rFonts w:ascii="Times New Roman" w:eastAsia="Times New Roman" w:hAnsi="Times New Roman" w:cs="Times New Roman"/>
                <w:color w:val="000000"/>
              </w:rPr>
              <w:t xml:space="preserve"> neurons for KIF5C shRN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9A69A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92DA1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281821" w14:textId="77777777" w:rsidR="000F4395" w:rsidRPr="00FF7CB5" w:rsidRDefault="00CE669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32B55B" w14:textId="77777777" w:rsidR="000F4395" w:rsidRPr="00FF7CB5" w:rsidRDefault="00CE669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03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445FD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DE443" w14:textId="77777777" w:rsidR="000F4395" w:rsidRPr="00FF7CB5" w:rsidRDefault="00CE669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.185, 3, 190</w:t>
            </w:r>
          </w:p>
        </w:tc>
      </w:tr>
      <w:tr w:rsidR="000F4395" w:rsidRPr="00FF7CB5" w14:paraId="72FC7E87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1F6FD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D3D53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shroom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Control shRNA vs. KIF5C shRNA</w:t>
            </w:r>
          </w:p>
        </w:tc>
        <w:tc>
          <w:tcPr>
            <w:tcW w:w="198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664D4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270463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E02F0B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9941C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3CB37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DD0A" w14:textId="77777777" w:rsidR="000F4395" w:rsidRPr="00FF7CB5" w:rsidRDefault="00CE669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5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79D3A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796AF" w14:textId="77777777" w:rsidR="000F4395" w:rsidRPr="00FF7CB5" w:rsidRDefault="00CE669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.185, 3, 190</w:t>
            </w:r>
          </w:p>
        </w:tc>
      </w:tr>
      <w:tr w:rsidR="000F4395" w:rsidRPr="00FF7CB5" w14:paraId="441562D4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F01C5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3BECE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Filopodia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Control shRNA vs. KIF5B shRNA</w:t>
            </w:r>
          </w:p>
        </w:tc>
        <w:tc>
          <w:tcPr>
            <w:tcW w:w="198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FBAF50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7F08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33032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CC349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C8830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1438C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&lt; 0.00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92ED9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6FE45" w14:textId="77777777" w:rsidR="000F4395" w:rsidRPr="00FF7CB5" w:rsidRDefault="00CE669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.829, 3, 190</w:t>
            </w:r>
          </w:p>
        </w:tc>
      </w:tr>
      <w:tr w:rsidR="000F4395" w:rsidRPr="00FF7CB5" w14:paraId="5AC58979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D2D9F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BCEA0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Thin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Control shRNA vs. KIF5B shRNA</w:t>
            </w:r>
          </w:p>
        </w:tc>
        <w:tc>
          <w:tcPr>
            <w:tcW w:w="198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2D43A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47189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48504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FA1D3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FFE69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FC50F" w14:textId="77777777" w:rsidR="000F4395" w:rsidRPr="00FF7CB5" w:rsidRDefault="0031097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205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78BCC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3ABF31" w14:textId="77777777" w:rsidR="000F4395" w:rsidRPr="00FF7CB5" w:rsidRDefault="0031097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.176, 3, 190</w:t>
            </w:r>
          </w:p>
        </w:tc>
      </w:tr>
      <w:tr w:rsidR="000F4395" w:rsidRPr="00FF7CB5" w14:paraId="13D9A6C9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7DC84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3B3EE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Thin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Control shRNA vs. KIF5C shRNA</w:t>
            </w:r>
          </w:p>
        </w:tc>
        <w:tc>
          <w:tcPr>
            <w:tcW w:w="198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A9497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34A9C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20FC7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03F53F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45551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9DFB1" w14:textId="77777777" w:rsidR="000F4395" w:rsidRPr="00FF7CB5" w:rsidRDefault="0031097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132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745EB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422030" w14:textId="77777777" w:rsidR="000F4395" w:rsidRPr="00FF7CB5" w:rsidRDefault="0031097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.176, 3, 190</w:t>
            </w:r>
          </w:p>
        </w:tc>
      </w:tr>
      <w:tr w:rsidR="000F4395" w:rsidRPr="00FF7CB5" w14:paraId="71B378B6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01C3A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7A12D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Stubby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Control shRNA vs. KIF5B shRNA</w:t>
            </w:r>
          </w:p>
        </w:tc>
        <w:tc>
          <w:tcPr>
            <w:tcW w:w="198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F3FD3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03A87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F1FB5A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4746A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2D7FF" w14:textId="77777777" w:rsidR="000F4395" w:rsidRPr="00FF7CB5" w:rsidRDefault="000F4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5066D" w14:textId="77777777" w:rsidR="000F4395" w:rsidRPr="00FF7CB5" w:rsidRDefault="0031097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167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448F2" w14:textId="77777777" w:rsidR="000F4395" w:rsidRPr="00FF7CB5" w:rsidRDefault="000F439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F36BB" w14:textId="77777777" w:rsidR="000F4395" w:rsidRPr="00FF7CB5" w:rsidRDefault="0031097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2.612, 3, 190</w:t>
            </w:r>
          </w:p>
        </w:tc>
      </w:tr>
      <w:tr w:rsidR="002B63FF" w:rsidRPr="00FF7CB5" w14:paraId="61BA9C2D" w14:textId="77777777" w:rsidTr="005C2BEE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ADF4C" w14:textId="77777777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2A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C51FC8" w14:textId="77777777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shroom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Control shRNA vs. KIF5B shRNA</w:t>
            </w:r>
          </w:p>
        </w:tc>
        <w:tc>
          <w:tcPr>
            <w:tcW w:w="198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6105D5" w14:textId="77777777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9B5D6" w14:textId="69EE9979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51 neurons for control shRNA</w:t>
            </w:r>
          </w:p>
          <w:p w14:paraId="1931BD71" w14:textId="7071E53E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47 neurons for KIF5B shRNA</w:t>
            </w:r>
          </w:p>
          <w:p w14:paraId="243D64B4" w14:textId="47EA6C45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42 neurons for KIF5B shRNA + KIF5B</w:t>
            </w:r>
          </w:p>
          <w:p w14:paraId="624D2042" w14:textId="07486E1C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45 neurons for KIF5B shRNA + KIF5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B8022" w14:textId="77777777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F715E" w14:textId="77777777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CF4E5" w14:textId="77777777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BD58D" w14:textId="77777777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&lt; 0.00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C4C7A" w14:textId="77777777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EBE63" w14:textId="1F2AB1A7" w:rsidR="002B63FF" w:rsidRPr="00FF7CB5" w:rsidRDefault="002F3CA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.064, 3, 181</w:t>
            </w:r>
          </w:p>
        </w:tc>
      </w:tr>
      <w:tr w:rsidR="002B63FF" w:rsidRPr="00FF7CB5" w14:paraId="3CD4619E" w14:textId="77777777" w:rsidTr="005C2BEE"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65DBD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6EB02" w14:textId="77777777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shroom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Control shRNA vs. KIF5B shRNA+KIF5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A</w:t>
            </w:r>
          </w:p>
        </w:tc>
        <w:tc>
          <w:tcPr>
            <w:tcW w:w="1984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29347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8E5AF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02AB7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3748B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AA59B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FEC20" w14:textId="3BEA6C46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&lt; 0.00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23FAB" w14:textId="77777777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17E3B" w14:textId="1E529F95" w:rsidR="002B63FF" w:rsidRPr="00FF7CB5" w:rsidRDefault="002F3CA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.064, 3, 181</w:t>
            </w:r>
          </w:p>
        </w:tc>
      </w:tr>
      <w:tr w:rsidR="002B63FF" w:rsidRPr="00FF7CB5" w14:paraId="4B556BE0" w14:textId="77777777" w:rsidTr="005C2BEE"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1CF7B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16D6F" w14:textId="77777777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shroom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KIF5B shRNA vs. KIF5B shRNA+KIF5B</w:t>
            </w:r>
          </w:p>
        </w:tc>
        <w:tc>
          <w:tcPr>
            <w:tcW w:w="1984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02DAA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4B3A4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C6F19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EE7B9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C95A6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5DB71" w14:textId="694275F9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&lt; 0.00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06B99" w14:textId="77777777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C95A4" w14:textId="1893F4B5" w:rsidR="002B63FF" w:rsidRPr="00FF7CB5" w:rsidRDefault="002F3CA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.064, 3, 181</w:t>
            </w:r>
          </w:p>
        </w:tc>
      </w:tr>
      <w:tr w:rsidR="002B63FF" w:rsidRPr="00FF7CB5" w14:paraId="518F4ECE" w14:textId="77777777" w:rsidTr="005C2BEE">
        <w:tc>
          <w:tcPr>
            <w:tcW w:w="8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456403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A843B" w14:textId="701A9849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Mushroom KIF5B shRNA+KIF5B vs. KIF5B shRNA+KIF5A</w:t>
            </w:r>
          </w:p>
        </w:tc>
        <w:tc>
          <w:tcPr>
            <w:tcW w:w="198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FADAB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C6319E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A5297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F3CAD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7A02D" w14:textId="77777777" w:rsidR="002B63FF" w:rsidRPr="00FF7CB5" w:rsidRDefault="002B63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8A455" w14:textId="2CCD7D12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04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51D62" w14:textId="000A290D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4FD89" w14:textId="6CC54D3C" w:rsidR="002B63FF" w:rsidRPr="00FF7CB5" w:rsidRDefault="002B63FF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.064, 3, 181</w:t>
            </w:r>
          </w:p>
        </w:tc>
      </w:tr>
      <w:tr w:rsidR="00893954" w:rsidRPr="00FF7CB5" w14:paraId="01EEC4B6" w14:textId="77777777" w:rsidTr="00A24131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84C2A" w14:textId="77777777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2B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EAE4A" w14:textId="77777777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shroom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KIF5B shRNA vs. Control shRNA</w:t>
            </w:r>
          </w:p>
        </w:tc>
        <w:tc>
          <w:tcPr>
            <w:tcW w:w="198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12E38" w14:textId="7C87CC97" w:rsidR="00893954" w:rsidRPr="00FF7CB5" w:rsidRDefault="00893954" w:rsidP="00650A5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6CBF3" w14:textId="22DFE253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45 neurons for control shRNA</w:t>
            </w:r>
          </w:p>
          <w:p w14:paraId="07BAE633" w14:textId="3A978E64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41 neurons for KIF5B shRNA</w:t>
            </w:r>
          </w:p>
          <w:p w14:paraId="281DD97E" w14:textId="0C6C867A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46 neurons for KIF5B shRNA+ KIF5B</w:t>
            </w:r>
          </w:p>
          <w:p w14:paraId="1C2D7BA3" w14:textId="6691D71C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34 neurons for KIF5B shRNA+ KIF5C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CCCEC" w14:textId="77777777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E2FC1" w14:textId="77777777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AFDE4" w14:textId="7DE53166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FA8E" w14:textId="77777777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&lt; 0.00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AF49F" w14:textId="65D2FADC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Dunn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A76C34" w14:textId="565E84F8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5.545, 3, 162</w:t>
            </w:r>
          </w:p>
        </w:tc>
      </w:tr>
      <w:tr w:rsidR="00893954" w:rsidRPr="00FF7CB5" w14:paraId="2E6E7394" w14:textId="77777777" w:rsidTr="00A24131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D27F9" w14:textId="77777777" w:rsidR="00893954" w:rsidRPr="00FF7CB5" w:rsidRDefault="008939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35B97" w14:textId="77777777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shroom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KIF5B shRNA vs. KIF5B shRNA+KIF5B</w:t>
            </w:r>
          </w:p>
        </w:tc>
        <w:tc>
          <w:tcPr>
            <w:tcW w:w="1984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DA26C" w14:textId="6890D927" w:rsidR="00893954" w:rsidRPr="00FF7CB5" w:rsidRDefault="00893954" w:rsidP="00650A5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CD8BC" w14:textId="77777777" w:rsidR="00893954" w:rsidRPr="00FF7CB5" w:rsidRDefault="008939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3736C" w14:textId="77777777" w:rsidR="00893954" w:rsidRPr="00FF7CB5" w:rsidRDefault="008939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FC8E1" w14:textId="77777777" w:rsidR="00893954" w:rsidRPr="00FF7CB5" w:rsidRDefault="008939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A46FD" w14:textId="77777777" w:rsidR="00893954" w:rsidRPr="00FF7CB5" w:rsidRDefault="008939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23D4A" w14:textId="046423A4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44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61081" w14:textId="36D17842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40FC9" w14:textId="6A71D4AB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5.545, 3, 162</w:t>
            </w:r>
          </w:p>
        </w:tc>
      </w:tr>
      <w:tr w:rsidR="00893954" w:rsidRPr="00FF7CB5" w14:paraId="4FE122C0" w14:textId="77777777" w:rsidTr="00A24131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4BB46" w14:textId="77777777" w:rsidR="00893954" w:rsidRPr="00FF7CB5" w:rsidRDefault="008939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14358" w14:textId="77777777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shroom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KIF5B shRNA vs. KIF5B shRNA+KIF5C</w:t>
            </w:r>
          </w:p>
        </w:tc>
        <w:tc>
          <w:tcPr>
            <w:tcW w:w="198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A17BC9" w14:textId="41DDEB03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68864" w14:textId="77777777" w:rsidR="00893954" w:rsidRPr="00FF7CB5" w:rsidRDefault="008939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B2AE9" w14:textId="77777777" w:rsidR="00893954" w:rsidRPr="00FF7CB5" w:rsidRDefault="008939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A0A88" w14:textId="77777777" w:rsidR="00893954" w:rsidRPr="00FF7CB5" w:rsidRDefault="008939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2CDBD" w14:textId="77777777" w:rsidR="00893954" w:rsidRPr="00FF7CB5" w:rsidRDefault="008939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B8654" w14:textId="31249BB2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22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D26F9" w14:textId="0538F493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CEBDC" w14:textId="741B83D8" w:rsidR="00893954" w:rsidRPr="00FF7CB5" w:rsidRDefault="008939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5.545, 3, 162</w:t>
            </w:r>
          </w:p>
        </w:tc>
      </w:tr>
      <w:tr w:rsidR="00FF7CB5" w:rsidRPr="00FF7CB5" w14:paraId="550BEE32" w14:textId="77777777" w:rsidTr="00A24131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B2CED" w14:textId="5D75B26B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3</w:t>
            </w:r>
            <w:r w:rsidR="006B66F2">
              <w:rPr>
                <w:rFonts w:ascii="Times New Roman" w:hAnsi="Times New Roman" w:cs="Times New Roman"/>
                <w:lang w:eastAsia="zh-CN"/>
              </w:rPr>
              <w:t>D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72E2E" w14:textId="02C341E3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otal Control shRNA vs KIF5B shRN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38061" w14:textId="3E2AF5DE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D1F70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7, 19 and 18 neurons transfected with control shRNA, KIF5A-shRNA, and KIF5B-shRNA, respectively</w:t>
            </w:r>
          </w:p>
          <w:p w14:paraId="5430E673" w14:textId="2FBE833A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5A21D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38A8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F6444" w14:textId="63921621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3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E66595E" w14:textId="07351600" w:rsidR="00FF7CB5" w:rsidRPr="00FF7CB5" w:rsidRDefault="00FF7CB5" w:rsidP="00FF7CB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0.0084</w:t>
            </w:r>
          </w:p>
        </w:tc>
        <w:tc>
          <w:tcPr>
            <w:tcW w:w="353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F7518" w14:textId="16C15568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Tukey's multiple comparisons test</w:t>
            </w:r>
          </w:p>
        </w:tc>
        <w:tc>
          <w:tcPr>
            <w:tcW w:w="17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BBDCA2" w14:textId="2DED9E90" w:rsidR="00FF7CB5" w:rsidRPr="00FF7CB5" w:rsidRDefault="00FF7CB5" w:rsidP="00FF7CB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1.724, 2, 51</w:t>
            </w:r>
          </w:p>
        </w:tc>
      </w:tr>
      <w:tr w:rsidR="00FF7CB5" w:rsidRPr="00FF7CB5" w14:paraId="2732161C" w14:textId="77777777" w:rsidTr="00361C54"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3DAF3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36F5F" w14:textId="6D3A6639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otal KIF5A shRNA vs KIF5B shRN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A47A36" w14:textId="1DA44008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13645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BC7EF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217FA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ED146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CFF4339" w14:textId="4D5657AA" w:rsidR="00FF7CB5" w:rsidRPr="00FF7CB5" w:rsidRDefault="00FF7CB5" w:rsidP="00FF7CB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0.0129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29E8D" w14:textId="073C42B5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494D94" w14:textId="4BD4D780" w:rsidR="00FF7CB5" w:rsidRPr="00FF7CB5" w:rsidRDefault="00FF7CB5" w:rsidP="00FF7CB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1.724, 2, 51</w:t>
            </w:r>
          </w:p>
        </w:tc>
      </w:tr>
      <w:tr w:rsidR="00FF7CB5" w:rsidRPr="00FF7CB5" w14:paraId="0D2EF504" w14:textId="77777777" w:rsidTr="00361C54"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706DD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F2C32" w14:textId="4DCD0661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Stationary Control shRNA vs KIF5A shRN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F40D3" w14:textId="72B7B6F3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69D25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175AA6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D73B5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CEC0D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0088DF6" w14:textId="507E9C04" w:rsidR="00FF7CB5" w:rsidRPr="00FF7CB5" w:rsidRDefault="00FF7CB5" w:rsidP="00FF7CB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0.0002</w:t>
            </w:r>
          </w:p>
        </w:tc>
        <w:tc>
          <w:tcPr>
            <w:tcW w:w="3536" w:type="dxa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AC4AD" w14:textId="7DCF7B5B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Tukey's multiple comparisons test</w:t>
            </w:r>
          </w:p>
        </w:tc>
        <w:tc>
          <w:tcPr>
            <w:tcW w:w="1703" w:type="dxa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7DE10" w14:textId="21B29144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0.8393, 2, 51</w:t>
            </w:r>
          </w:p>
        </w:tc>
      </w:tr>
      <w:tr w:rsidR="00FF7CB5" w:rsidRPr="00FF7CB5" w14:paraId="70BF41A2" w14:textId="77777777" w:rsidTr="00361C54"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60534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E28026" w14:textId="5368ED44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Stationary Control shRNA vs KIF5B shRN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5AF217" w14:textId="28E6942C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656B7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975B5" w14:textId="2AB6A9D5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588AE" w14:textId="4715CF18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95294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121C9AB" w14:textId="17F4B577" w:rsidR="00FF7CB5" w:rsidRPr="00FF7CB5" w:rsidRDefault="00FF7CB5" w:rsidP="00FF7CB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&lt; 0.0001</w:t>
            </w:r>
          </w:p>
        </w:tc>
        <w:tc>
          <w:tcPr>
            <w:tcW w:w="353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246B1" w14:textId="03A51A3D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Tukey's multiple comparisons test</w:t>
            </w:r>
          </w:p>
        </w:tc>
        <w:tc>
          <w:tcPr>
            <w:tcW w:w="17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9EB629" w14:textId="54596056" w:rsidR="00FF7CB5" w:rsidRPr="00FF7CB5" w:rsidRDefault="00FF7CB5" w:rsidP="00FF7CB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0.8393, 2, 51</w:t>
            </w:r>
          </w:p>
        </w:tc>
      </w:tr>
      <w:tr w:rsidR="00FF7CB5" w:rsidRPr="00FF7CB5" w14:paraId="2C0CDCB0" w14:textId="77777777" w:rsidTr="00361C54"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E556C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FF1F0" w14:textId="1F1BD6EB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scillatory KIF5A shRNA vs KIF5B shRNA</w:t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617EFE" w14:textId="3FB0F5E5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1CB63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F46B22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BECCD9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55DF8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9B2FBB0" w14:textId="6EDF6F81" w:rsidR="00FF7CB5" w:rsidRPr="00FF7CB5" w:rsidRDefault="00FF7CB5" w:rsidP="00FF7CB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0.0264</w:t>
            </w:r>
          </w:p>
        </w:tc>
        <w:tc>
          <w:tcPr>
            <w:tcW w:w="353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6E6DE0" w14:textId="14B3C987" w:rsidR="00FF7CB5" w:rsidRPr="00FF7CB5" w:rsidRDefault="00FF7CB5" w:rsidP="00FF7CB5">
            <w:pPr>
              <w:jc w:val="center"/>
              <w:rPr>
                <w:rFonts w:ascii="Times New Roman" w:eastAsiaTheme="minorEastAsia" w:hAnsi="Times New Roman" w:cs="Times New Roman"/>
                <w:color w:val="000000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Tukey's multiple comparisons test</w:t>
            </w:r>
          </w:p>
        </w:tc>
        <w:tc>
          <w:tcPr>
            <w:tcW w:w="170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9E32C" w14:textId="4E94147E" w:rsidR="00FF7CB5" w:rsidRPr="00FF7CB5" w:rsidRDefault="00FF7CB5" w:rsidP="00FF7CB5">
            <w:pPr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0.9111, 2, 51</w:t>
            </w:r>
          </w:p>
        </w:tc>
      </w:tr>
      <w:tr w:rsidR="00FF7CB5" w:rsidRPr="00FF7CB5" w14:paraId="6891D6F2" w14:textId="77777777" w:rsidTr="00361C54"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1AC17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3B910" w14:textId="200FB232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Retrograde Control shRNA vs KIF5A shRNA</w:t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F51F5" w14:textId="046672C2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</w:tc>
        <w:tc>
          <w:tcPr>
            <w:tcW w:w="382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981837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5EB9E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CECFC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C3830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EB495ED" w14:textId="5229CA52" w:rsidR="00FF7CB5" w:rsidRPr="00FF7CB5" w:rsidRDefault="00FF7CB5" w:rsidP="00FF7CB5">
            <w:pPr>
              <w:jc w:val="center"/>
              <w:rPr>
                <w:rFonts w:ascii="Times New Roman" w:hAnsi="Times New Roman" w:cs="Times New Roman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0.0406</w:t>
            </w:r>
          </w:p>
        </w:tc>
        <w:tc>
          <w:tcPr>
            <w:tcW w:w="353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8951D" w14:textId="40986C9A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B2344" w14:textId="77777777" w:rsidR="00FF7CB5" w:rsidRPr="00FF7CB5" w:rsidRDefault="00FF7CB5" w:rsidP="00FF7CB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0.7126, 2, 51</w:t>
            </w:r>
          </w:p>
          <w:p w14:paraId="05AD6895" w14:textId="77777777" w:rsidR="00FF7CB5" w:rsidRPr="00FF7CB5" w:rsidRDefault="00FF7CB5" w:rsidP="00FF7CB5">
            <w:pPr>
              <w:rPr>
                <w:rFonts w:ascii="Times New Roman" w:hAnsi="Times New Roman" w:cs="Times New Roman"/>
              </w:rPr>
            </w:pPr>
          </w:p>
        </w:tc>
      </w:tr>
      <w:tr w:rsidR="00FF7CB5" w:rsidRPr="00FF7CB5" w14:paraId="48871E74" w14:textId="77777777" w:rsidTr="00A24131">
        <w:tc>
          <w:tcPr>
            <w:tcW w:w="8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30125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FCF9F" w14:textId="62FAC433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Retrograde KIF5A shRNA vs KIF5B shRNA</w:t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CBED0" w14:textId="16B819B2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</w:tc>
        <w:tc>
          <w:tcPr>
            <w:tcW w:w="382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0DFF1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9C0B1A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2A32A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1A3703" w14:textId="77777777" w:rsidR="00FF7CB5" w:rsidRPr="00FF7CB5" w:rsidRDefault="00FF7CB5" w:rsidP="00FF7C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5BD1CC5" w14:textId="39208B6D" w:rsidR="00FF7CB5" w:rsidRPr="00FF7CB5" w:rsidRDefault="00FF7CB5" w:rsidP="00FF7CB5">
            <w:pPr>
              <w:jc w:val="center"/>
              <w:rPr>
                <w:rFonts w:ascii="Times New Roman" w:hAnsi="Times New Roman" w:cs="Times New Roman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0.0440</w:t>
            </w:r>
          </w:p>
        </w:tc>
        <w:tc>
          <w:tcPr>
            <w:tcW w:w="353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91A0" w14:textId="5C45F9BE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07BB7" w14:textId="038AD5CE" w:rsidR="00FF7CB5" w:rsidRPr="00FF7CB5" w:rsidRDefault="00FF7CB5" w:rsidP="00FF7CB5">
            <w:pPr>
              <w:rPr>
                <w:rFonts w:ascii="Times New Roman" w:hAnsi="Times New Roman" w:cs="Times New Roman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0.7126</w:t>
            </w:r>
            <w:r w:rsidRPr="00FF7CB5">
              <w:rPr>
                <w:rFonts w:ascii="Times New Roman" w:hAnsi="Times New Roman" w:cs="Times New Roman"/>
                <w:sz w:val="22"/>
                <w:szCs w:val="22"/>
                <w:lang w:eastAsia="zh-CN"/>
              </w:rPr>
              <w:t xml:space="preserve">, </w:t>
            </w: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2, 51</w:t>
            </w:r>
          </w:p>
        </w:tc>
      </w:tr>
      <w:tr w:rsidR="00FF7CB5" w:rsidRPr="00FF7CB5" w14:paraId="5A0BD222" w14:textId="77777777" w:rsidTr="005C2BEE">
        <w:tc>
          <w:tcPr>
            <w:tcW w:w="85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66D71" w14:textId="55496E27" w:rsidR="00FF7CB5" w:rsidRPr="00FF7CB5" w:rsidRDefault="00FF7CB5" w:rsidP="00543179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3</w:t>
            </w:r>
            <w:r w:rsidR="006B66F2">
              <w:rPr>
                <w:rFonts w:ascii="Times New Roman" w:hAnsi="Times New Roman" w:cs="Times New Roman"/>
                <w:lang w:eastAsia="zh-CN"/>
              </w:rPr>
              <w:t>E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D1712D" w14:textId="2F28F278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Camk2a mRNA granule distribution Control shRNA vs KIF5B shRNA</w:t>
            </w:r>
          </w:p>
        </w:tc>
        <w:tc>
          <w:tcPr>
            <w:tcW w:w="1984" w:type="dxa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F9F1E" w14:textId="50EAC461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wo-way ANOVA</w:t>
            </w:r>
          </w:p>
        </w:tc>
        <w:tc>
          <w:tcPr>
            <w:tcW w:w="3828" w:type="dxa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81E97" w14:textId="495DCB88" w:rsidR="00FF7CB5" w:rsidRPr="00FF7CB5" w:rsidRDefault="006B66F2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1</w:t>
            </w:r>
            <w:r w:rsidRPr="00FF7CB5">
              <w:rPr>
                <w:rFonts w:ascii="Times New Roman" w:eastAsia="Times New Roman" w:hAnsi="Times New Roman" w:cs="Times New Roman"/>
              </w:rPr>
              <w:t>, 2</w:t>
            </w:r>
            <w:r>
              <w:rPr>
                <w:rFonts w:ascii="Times New Roman" w:eastAsia="Times New Roman" w:hAnsi="Times New Roman" w:cs="Times New Roman"/>
              </w:rPr>
              <w:t>0</w:t>
            </w:r>
            <w:r w:rsidRPr="00FF7CB5">
              <w:rPr>
                <w:rFonts w:ascii="Times New Roman" w:eastAsia="Times New Roman" w:hAnsi="Times New Roman" w:cs="Times New Roman"/>
              </w:rPr>
              <w:t xml:space="preserve"> and 1</w:t>
            </w:r>
            <w:r>
              <w:rPr>
                <w:rFonts w:ascii="Times New Roman" w:eastAsia="Times New Roman" w:hAnsi="Times New Roman" w:cs="Times New Roman"/>
              </w:rPr>
              <w:t>1</w:t>
            </w:r>
            <w:r w:rsidRPr="00FF7CB5">
              <w:rPr>
                <w:rFonts w:ascii="Times New Roman" w:eastAsia="Times New Roman" w:hAnsi="Times New Roman" w:cs="Times New Roman"/>
              </w:rPr>
              <w:t xml:space="preserve"> neurons transfected with control shRNA, KIF5A-shRNA, and KIF5B-shRNA, respectively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A2E6B" w14:textId="77777777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3951C" w14:textId="77777777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C5600" w14:textId="453C7FC1" w:rsidR="00FF7CB5" w:rsidRPr="00FF7CB5" w:rsidRDefault="00FF7CB5" w:rsidP="00543179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3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DCBF72B" w14:textId="1A721AD0" w:rsidR="00FF7CB5" w:rsidRPr="00FF7CB5" w:rsidRDefault="00FF7CB5" w:rsidP="00FF7CB5">
            <w:pPr>
              <w:jc w:val="center"/>
              <w:rPr>
                <w:rFonts w:ascii="Times New Roman" w:hAnsi="Times New Roman" w:cs="Times New Roman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0.0104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D61D2B" w14:textId="267B5E27" w:rsidR="00FF7CB5" w:rsidRPr="00FF7CB5" w:rsidRDefault="00FF7CB5" w:rsidP="00FF7CB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hAnsi="Times New Roman" w:cs="Times New Roman"/>
              </w:rPr>
              <w:t>Tukey's multiple comparisons test</w:t>
            </w:r>
          </w:p>
        </w:tc>
        <w:tc>
          <w:tcPr>
            <w:tcW w:w="1703" w:type="dxa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D7C7AC" w14:textId="2E55FBBF" w:rsidR="00FF7CB5" w:rsidRPr="00FF7CB5" w:rsidRDefault="00FF7CB5" w:rsidP="00FF7CB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7CB5">
              <w:rPr>
                <w:rFonts w:ascii="Times New Roman" w:hAnsi="Times New Roman" w:cs="Times New Roman"/>
                <w:sz w:val="22"/>
                <w:szCs w:val="22"/>
              </w:rPr>
              <w:t>4.73, 2, 39</w:t>
            </w:r>
          </w:p>
          <w:p w14:paraId="7529A780" w14:textId="77777777" w:rsidR="00FF7CB5" w:rsidRPr="00FF7CB5" w:rsidRDefault="00FF7CB5" w:rsidP="00FF7CB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F7CB5" w:rsidRPr="00FF7CB5" w14:paraId="7CAE96A7" w14:textId="77777777" w:rsidTr="005C2BEE"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654B" w14:textId="5B53F28D" w:rsidR="00FF7CB5" w:rsidRPr="00FF7CB5" w:rsidRDefault="00FF7CB5" w:rsidP="00543179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FD712" w14:textId="5CCDDED3" w:rsidR="00FF7CB5" w:rsidRPr="00FF7CB5" w:rsidRDefault="00FF7CB5" w:rsidP="0054317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Grin2b mRNA granule density Control shRNA vs KIF5B shRNA</w:t>
            </w:r>
          </w:p>
        </w:tc>
        <w:tc>
          <w:tcPr>
            <w:tcW w:w="1984" w:type="dxa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AABCC" w14:textId="5CE7546D" w:rsidR="00FF7CB5" w:rsidRPr="00FF7CB5" w:rsidRDefault="00FF7CB5" w:rsidP="0054317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</w:tc>
        <w:tc>
          <w:tcPr>
            <w:tcW w:w="3828" w:type="dxa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D9E48" w14:textId="44871075" w:rsidR="00FF7CB5" w:rsidRPr="00FF7CB5" w:rsidRDefault="00FF7CB5" w:rsidP="0054317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3, 20 and 16 neurons transfected with control shRNA, KIF5A-shRNA, and KIF5B-shRNA, respectively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DFCA8" w14:textId="77777777" w:rsidR="00FF7CB5" w:rsidRPr="00FF7CB5" w:rsidRDefault="00FF7CB5" w:rsidP="00543179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2A455" w14:textId="77777777" w:rsidR="00FF7CB5" w:rsidRPr="00FF7CB5" w:rsidRDefault="00FF7CB5" w:rsidP="00543179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7088E" w14:textId="7748F719" w:rsidR="00FF7CB5" w:rsidRPr="00FF7CB5" w:rsidRDefault="00FF7CB5" w:rsidP="00543179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26FE17D" w14:textId="467D4E84" w:rsidR="00FF7CB5" w:rsidRPr="00FF7CB5" w:rsidRDefault="00FF7CB5" w:rsidP="00543179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</w:rPr>
              <w:t>0.0353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2A5134" w14:textId="1935C27D" w:rsidR="00FF7CB5" w:rsidRPr="00FF7CB5" w:rsidRDefault="00FF7CB5" w:rsidP="0054317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 test</w:t>
            </w:r>
          </w:p>
        </w:tc>
        <w:tc>
          <w:tcPr>
            <w:tcW w:w="1703" w:type="dxa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79F4BB" w14:textId="3B7421A1" w:rsidR="00FF7CB5" w:rsidRPr="00FF7CB5" w:rsidRDefault="00FF7CB5" w:rsidP="0054317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hAnsi="Times New Roman" w:cs="Times New Roman"/>
              </w:rPr>
              <w:t>1.587, 2, 46</w:t>
            </w:r>
          </w:p>
        </w:tc>
      </w:tr>
      <w:tr w:rsidR="00FF7CB5" w:rsidRPr="00FF7CB5" w14:paraId="6DC497F3" w14:textId="77777777" w:rsidTr="005C2BEE"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F302A" w14:textId="77777777" w:rsidR="00FF7CB5" w:rsidRPr="00FF7CB5" w:rsidRDefault="00FF7CB5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7910C" w14:textId="65D0E83D" w:rsidR="00FF7CB5" w:rsidRPr="00FF7CB5" w:rsidRDefault="00FF7CB5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Camk2a mRNA granule density Control shRNA vs KIF5B shRNA</w:t>
            </w:r>
          </w:p>
        </w:tc>
        <w:tc>
          <w:tcPr>
            <w:tcW w:w="1984" w:type="dxa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478BE" w14:textId="0C7E6562" w:rsidR="00FF7CB5" w:rsidRPr="00FF7CB5" w:rsidRDefault="00FF7CB5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8BC68" w14:textId="4C71E09A" w:rsidR="00FF7CB5" w:rsidRPr="00FF7CB5" w:rsidRDefault="00FF7CB5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2, 22 and 13 neurons transfected with control shRNA, KIF5A-shRNA, and KIF5B-shRNA, respectivel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0C223" w14:textId="77777777" w:rsidR="00FF7CB5" w:rsidRPr="00FF7CB5" w:rsidRDefault="00FF7CB5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4A92F" w14:textId="77777777" w:rsidR="00FF7CB5" w:rsidRPr="00FF7CB5" w:rsidRDefault="00FF7CB5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3C33" w14:textId="77777777" w:rsidR="00FF7CB5" w:rsidRPr="00FF7CB5" w:rsidRDefault="00FF7CB5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DD2FE78" w14:textId="77777777" w:rsidR="00FF7CB5" w:rsidRPr="00FF7CB5" w:rsidRDefault="00FF7CB5" w:rsidP="005C2BEE">
            <w:pPr>
              <w:jc w:val="center"/>
              <w:rPr>
                <w:rFonts w:ascii="Times New Roman" w:hAnsi="Times New Roman" w:cs="Times New Roman"/>
              </w:rPr>
            </w:pPr>
            <w:r w:rsidRPr="00FF7CB5">
              <w:rPr>
                <w:rFonts w:ascii="Times New Roman" w:hAnsi="Times New Roman" w:cs="Times New Roman"/>
              </w:rPr>
              <w:t>0.0075</w:t>
            </w:r>
          </w:p>
          <w:p w14:paraId="74815F58" w14:textId="20CF1524" w:rsidR="00FF7CB5" w:rsidRPr="00FF7CB5" w:rsidRDefault="00FF7CB5" w:rsidP="005C2BE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36" w:type="dxa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69149" w14:textId="2F48AA47" w:rsidR="00FF7CB5" w:rsidRPr="00FF7CB5" w:rsidRDefault="00FF7CB5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hAnsi="Times New Roman" w:cs="Times New Roman"/>
              </w:rPr>
              <w:t>Tukey's multiple comparisons test</w:t>
            </w:r>
          </w:p>
        </w:tc>
        <w:tc>
          <w:tcPr>
            <w:tcW w:w="170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2652837" w14:textId="5645ED1A" w:rsidR="00FF7CB5" w:rsidRPr="00FF7CB5" w:rsidRDefault="00FF7CB5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hAnsi="Times New Roman" w:cs="Times New Roman"/>
              </w:rPr>
              <w:t>1.344, 2, 44</w:t>
            </w:r>
          </w:p>
        </w:tc>
      </w:tr>
      <w:tr w:rsidR="005C2BEE" w:rsidRPr="00FF7CB5" w14:paraId="0E2AC398" w14:textId="77777777" w:rsidTr="005C2BEE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8C20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4B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9625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shroom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KIF5B shRNA vs. KIF5B shRNA+KIF5B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F440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0B95F" w14:textId="53AA28D9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5 neurons for KIF5B shRNA</w:t>
            </w:r>
          </w:p>
          <w:p w14:paraId="29E457A4" w14:textId="77A388C2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7 neurons for KIF5B shRNA+ KIF5B</w:t>
            </w:r>
          </w:p>
          <w:p w14:paraId="3802F83C" w14:textId="2AC42E72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6 neurons for KIF5B shRNA+KIF5A</w:t>
            </w:r>
          </w:p>
          <w:p w14:paraId="64F9DE7A" w14:textId="4B22A259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2 neurons for KIF5B shRNA+KIF5A/B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8CF80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9D51E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B835A" w14:textId="428B024A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AE05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&lt; 0.00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D8933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565AF" w14:textId="0B2C1BE5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5.756, 3, 136</w:t>
            </w:r>
          </w:p>
        </w:tc>
      </w:tr>
      <w:tr w:rsidR="005C2BEE" w:rsidRPr="00FF7CB5" w14:paraId="5C28160D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E499B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A794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shroom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KIF5B shRNA vs. KIF5B shRNA+KIF5A/B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C6F7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C0E2D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8C32B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414E7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291F3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85DB4F" w14:textId="66AB5FF6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633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9A551" w14:textId="00C6FC91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5.756, 3, 136</w:t>
            </w:r>
          </w:p>
        </w:tc>
      </w:tr>
      <w:tr w:rsidR="005C2BEE" w:rsidRPr="00FF7CB5" w14:paraId="3DC5F04D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2D3DB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637F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shroom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KIF5B shRNA+KIF5B vs. KIF5B shRNA+KIF5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D3262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2898E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3FB84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4E0F9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7B190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39397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&lt; 0.00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DD20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CE33A" w14:textId="18AC98D0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5.756, 3, 136</w:t>
            </w:r>
          </w:p>
        </w:tc>
      </w:tr>
      <w:tr w:rsidR="005C2BEE" w:rsidRPr="00FF7CB5" w14:paraId="3705EEB8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097B5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8DD82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shroom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KIF5B shRNA+KIF5A vs. KIF5B shRNA+KIF5A/B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6ADA7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0A8F3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E3E7B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FC41B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32E53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5234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&lt; 0.00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7682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4A39F" w14:textId="593EE34B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5.756, 3, 136</w:t>
            </w:r>
          </w:p>
        </w:tc>
      </w:tr>
      <w:tr w:rsidR="005C2BEE" w:rsidRPr="00FF7CB5" w14:paraId="61671EA0" w14:textId="77777777" w:rsidTr="005C2BEE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3C84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5E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852C5" w14:textId="77777777" w:rsidR="005C2BEE" w:rsidRPr="00FF7CB5" w:rsidRDefault="005C2BEE" w:rsidP="005C2BEE">
            <w:pPr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FMRP/FLAG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C21EA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Unpaired t test</w:t>
            </w:r>
          </w:p>
        </w:tc>
        <w:tc>
          <w:tcPr>
            <w:tcW w:w="8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BF65B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5 replicates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6D3B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18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487A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483F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</w:tr>
      <w:tr w:rsidR="005C2BEE" w:rsidRPr="00FF7CB5" w14:paraId="6004542D" w14:textId="77777777" w:rsidTr="005C2BEE">
        <w:tc>
          <w:tcPr>
            <w:tcW w:w="8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140A3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9633D" w14:textId="52855E1C" w:rsidR="005C2BEE" w:rsidRPr="00FF7CB5" w:rsidRDefault="005C2BEE" w:rsidP="005C2BEE">
            <w:pPr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G3BP1/FLAG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0F393" w14:textId="66FA7C75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Unpaired t test</w:t>
            </w:r>
          </w:p>
        </w:tc>
        <w:tc>
          <w:tcPr>
            <w:tcW w:w="8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2F09E" w14:textId="59AB5400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3 replicates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5C1BA" w14:textId="04D0926E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02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5DEBA" w14:textId="508E4234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E5D75" w14:textId="7C8EA03A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/</w:t>
            </w:r>
          </w:p>
        </w:tc>
      </w:tr>
      <w:tr w:rsidR="005C2BEE" w:rsidRPr="00FF7CB5" w14:paraId="4C819A45" w14:textId="77777777" w:rsidTr="005C2BEE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ECB0C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5F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06CEA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shroom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Control shRNA vs. KIF5B shRN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F39E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C43BB" w14:textId="6A015D3E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7 neurons for control shRNA,</w:t>
            </w:r>
          </w:p>
          <w:p w14:paraId="6ECF3259" w14:textId="5162F395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5 neurons for KIF5B shRNA,</w:t>
            </w:r>
          </w:p>
          <w:p w14:paraId="1DCB833C" w14:textId="7B2EB9DA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</w:t>
            </w:r>
            <w:r w:rsidRPr="00FF7CB5">
              <w:rPr>
                <w:rFonts w:ascii="Times New Roman" w:hAnsi="Times New Roman" w:cs="Times New Roman"/>
                <w:lang w:eastAsia="zh-CN"/>
              </w:rPr>
              <w:t>8</w:t>
            </w:r>
            <w:r w:rsidRPr="00FF7CB5">
              <w:rPr>
                <w:rFonts w:ascii="Times New Roman" w:eastAsia="Times New Roman" w:hAnsi="Times New Roman" w:cs="Times New Roman"/>
              </w:rPr>
              <w:t xml:space="preserve"> neurons for KIF5B shRNA+ KIF5B WT</w:t>
            </w:r>
          </w:p>
          <w:p w14:paraId="237654DD" w14:textId="7E7D79D1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5 neurons for KIF5B shRNA+ KIF5B R941/956H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2616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7E777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9F707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6CFD6" w14:textId="31EC268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03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02E2A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7F0E6" w14:textId="30BA91A4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.384, 3, 141</w:t>
            </w:r>
          </w:p>
        </w:tc>
      </w:tr>
      <w:tr w:rsidR="005C2BEE" w:rsidRPr="00FF7CB5" w14:paraId="38492B48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8266E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709E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shroom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Control shRNA vs. KIF5B shRNA+KIF5B R941/956H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2ADE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5E3AA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BB072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CEE64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23829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161D3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&lt; 0.00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52A8D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23AA4E" w14:textId="1EACAE6A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.384, 3, 141</w:t>
            </w:r>
          </w:p>
        </w:tc>
      </w:tr>
      <w:tr w:rsidR="005C2BEE" w:rsidRPr="00FF7CB5" w14:paraId="234D2A93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E44CB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1FF3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shroom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KIF5B shRNA vs. KIF5B shRNA+KIF5B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8577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04773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1CABC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B84D6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3C6DB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0937A" w14:textId="32A8A86B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20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699F2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C9E99" w14:textId="28AABFBE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.384, 3, 141</w:t>
            </w:r>
          </w:p>
        </w:tc>
      </w:tr>
      <w:tr w:rsidR="005C2BEE" w:rsidRPr="00FF7CB5" w14:paraId="43A58B55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71ED2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63AD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shroom 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KIF5B shRNA+KIF5B vs. KIF5B shRNA+KIF5B R941/956H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B970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CDFDA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4638B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BB1ED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5902F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9590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&lt; 0.00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C9486B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C19C5" w14:textId="158397A2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.384, 3, 141</w:t>
            </w:r>
          </w:p>
        </w:tc>
      </w:tr>
      <w:tr w:rsidR="005C2BEE" w:rsidRPr="00FF7CB5" w14:paraId="3F7578C8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49CFC" w14:textId="66B39E14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5G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75993" w14:textId="21A6323F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Frequency KIF5B shRNA </w:t>
            </w:r>
            <w:r w:rsidRPr="00FF7CB5">
              <w:rPr>
                <w:rFonts w:ascii="Times New Roman" w:eastAsia="Times New Roman" w:hAnsi="Times New Roman" w:cs="Times New Roman"/>
              </w:rPr>
              <w:lastRenderedPageBreak/>
              <w:t>vs. KIF5B shRNA+KIF5B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410B4" w14:textId="00738A5E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lastRenderedPageBreak/>
              <w:t>Kruskal-Wallis test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19AFD" w14:textId="26F278CB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13, 14, 13 neurons for KIF5B shRNA, KIF5B shRNA+ WT KIF5B </w:t>
            </w:r>
            <w:r w:rsidRPr="00FF7CB5">
              <w:rPr>
                <w:rFonts w:ascii="Times New Roman" w:eastAsia="Times New Roman" w:hAnsi="Times New Roman" w:cs="Times New Roman"/>
              </w:rPr>
              <w:lastRenderedPageBreak/>
              <w:t>and KIF5B shRNA+ DM KIF5B shRNA respectivel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3AE56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3C53A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20D73" w14:textId="3F10DAD0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5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AC447" w14:textId="7AA70844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60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8A6EA" w14:textId="69F2F831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85805" w14:textId="141C73DD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5.318, 2, 37</w:t>
            </w:r>
          </w:p>
        </w:tc>
      </w:tr>
      <w:tr w:rsidR="005C2BEE" w:rsidRPr="00FF7CB5" w14:paraId="59FCD098" w14:textId="77777777" w:rsidTr="005C2BEE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F23F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lastRenderedPageBreak/>
              <w:t>6B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32CF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IF5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900992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BEEB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=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1EA07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45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BD892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All male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0449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9314F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962</w:t>
            </w:r>
          </w:p>
          <w:p w14:paraId="5E981A9A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15BB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93AA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3902, 2, 6</w:t>
            </w:r>
          </w:p>
        </w:tc>
      </w:tr>
      <w:tr w:rsidR="005C2BEE" w:rsidRPr="00FF7CB5" w14:paraId="269FFA6F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B3793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FF2DF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KIF5B </w:t>
            </w:r>
          </w:p>
          <w:p w14:paraId="1645212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WT vs Hom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52A8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D960C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=6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220E7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45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50FE4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All male except 1 WT and 1 Hetero are females</w:t>
            </w: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6CBB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AFFA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13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F5D1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36C57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9.947, 2, 15</w:t>
            </w:r>
          </w:p>
        </w:tc>
      </w:tr>
      <w:tr w:rsidR="005C2BEE" w:rsidRPr="00FF7CB5" w14:paraId="0AB34A1A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729F9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2116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IF5C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224AA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5407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=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7ADC3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45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31EE14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All male</w:t>
            </w: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873FBF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A54AFF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874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ACC7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3A590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.76, 2, 6</w:t>
            </w:r>
          </w:p>
        </w:tc>
      </w:tr>
      <w:tr w:rsidR="005C2BEE" w:rsidRPr="00FF7CB5" w14:paraId="0EA88CA7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2E712F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6C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8D23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Frontal association cortex</w:t>
            </w:r>
            <w:r w:rsidRPr="00FF7CB5">
              <w:rPr>
                <w:rFonts w:ascii="Times New Roman" w:eastAsia="Times New Roman" w:hAnsi="Times New Roman" w:cs="Times New Roman"/>
              </w:rPr>
              <w:br/>
              <w:t>WT vs Hom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58662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Unpaired t test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147D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=3 for WT, n=3 for Hom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E3F67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42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317A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 males 3 femal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F353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946C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99</w:t>
            </w:r>
          </w:p>
          <w:p w14:paraId="2EDC8122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2BB1C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0FF2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9.71, 2, 2</w:t>
            </w:r>
          </w:p>
        </w:tc>
      </w:tr>
      <w:tr w:rsidR="005C2BEE" w:rsidRPr="00FF7CB5" w14:paraId="71424631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8994A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7B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D95A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Hippocampus spine density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4205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Mann-Whitney test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493AEA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23 dendrites from 2 WT mice and 22 dendrites from 2 Homo mic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5FB4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9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5853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All mal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4988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D1F9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05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1601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0E8D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.192, 22, 21</w:t>
            </w:r>
          </w:p>
        </w:tc>
      </w:tr>
      <w:tr w:rsidR="005C2BEE" w:rsidRPr="00FF7CB5" w14:paraId="39F8E300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BB2D3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7C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8073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Frontal association cortex </w:t>
            </w:r>
          </w:p>
          <w:p w14:paraId="3419BC8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spine density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2179A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Mann-Whitney test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04E42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22 dendrites from 2 WT mice and 21 dendrites from 2 Homo mic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6EF40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9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549B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All mal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99CB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DEAE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&gt;0.9999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97243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16627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.226, 21, 20</w:t>
            </w:r>
          </w:p>
        </w:tc>
      </w:tr>
      <w:tr w:rsidR="005C2BEE" w:rsidRPr="00FF7CB5" w14:paraId="28BBCEAC" w14:textId="77777777" w:rsidTr="005C2BEE">
        <w:trPr>
          <w:trHeight w:val="185"/>
        </w:trPr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0900A" w14:textId="04335074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7D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2A008" w14:textId="1AA98824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Frequency WT vs. Hom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228EC" w14:textId="14372970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Mann-Whitney test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8D3A7" w14:textId="38727DF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n=10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0EC996A" w14:textId="3E6C8B50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P45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FC65924" w14:textId="388EBAAE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All males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56878F" w14:textId="569C6546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6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B2562" w14:textId="0C3B259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354</w:t>
            </w:r>
          </w:p>
        </w:tc>
        <w:tc>
          <w:tcPr>
            <w:tcW w:w="35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5EF6D" w14:textId="316F7F3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F05BB" w14:textId="7B302624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.571, 9, 9</w:t>
            </w:r>
          </w:p>
        </w:tc>
      </w:tr>
      <w:tr w:rsidR="005C2BEE" w:rsidRPr="00FF7CB5" w14:paraId="0A49216F" w14:textId="77777777" w:rsidTr="005C2BEE">
        <w:trPr>
          <w:trHeight w:val="185"/>
        </w:trPr>
        <w:tc>
          <w:tcPr>
            <w:tcW w:w="8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51489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1AC5B" w14:textId="594D160A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Amplitude WT vs. Homo</w:t>
            </w:r>
          </w:p>
        </w:tc>
        <w:tc>
          <w:tcPr>
            <w:tcW w:w="19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DD7C7" w14:textId="34D2A3EC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Unpaired t test</w:t>
            </w:r>
          </w:p>
        </w:tc>
        <w:tc>
          <w:tcPr>
            <w:tcW w:w="382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BDA6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5F3C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64E78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D41C4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0AC75" w14:textId="7553F874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283</w:t>
            </w:r>
          </w:p>
        </w:tc>
        <w:tc>
          <w:tcPr>
            <w:tcW w:w="35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4DD7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02931" w14:textId="4CAAD941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.464, 9, 9</w:t>
            </w:r>
          </w:p>
        </w:tc>
      </w:tr>
      <w:tr w:rsidR="005C2BEE" w:rsidRPr="00FF7CB5" w14:paraId="7DC0178A" w14:textId="77777777" w:rsidTr="005C2BEE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4228" w14:textId="4CB796FB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7G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BB31F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Day 0-Day 2 Elimination WT vs Heter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3AE1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B6022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n = 6, 947 dendritic spines for WT; </w:t>
            </w:r>
          </w:p>
          <w:p w14:paraId="58D3CAC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n = 6, 906 dendritic spines for Hetero; </w:t>
            </w:r>
          </w:p>
          <w:p w14:paraId="5016E04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6, 1078 dendritic spines for Homo.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8A6CF2C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1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, P33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  <w:p w14:paraId="52669A7C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541562C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WT 1 male 5 females;</w:t>
            </w:r>
          </w:p>
          <w:p w14:paraId="7693A8A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Hetero 4 males 2 females;</w:t>
            </w:r>
          </w:p>
          <w:p w14:paraId="19B90FB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Homo 4 males 2 females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DAB30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D2F00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106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0CF77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3F87A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9.342, 2, 15</w:t>
            </w:r>
          </w:p>
        </w:tc>
      </w:tr>
      <w:tr w:rsidR="005C2BEE" w:rsidRPr="00FF7CB5" w14:paraId="1B9775B3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40450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6629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Day 0-Day 2 Elimination WT vs Hom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0A8B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059CB1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B592A30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6B43EE3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D874C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C399C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3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B0F0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D6FD2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9.342, 2, 15</w:t>
            </w:r>
          </w:p>
        </w:tc>
      </w:tr>
      <w:tr w:rsidR="005C2BEE" w:rsidRPr="00FF7CB5" w14:paraId="79C7CEED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B2687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1CA62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Day 0-Day 2 Formation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CDD410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D4812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2C7B5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C445D8B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581D2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25DCF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3387</w:t>
            </w:r>
          </w:p>
          <w:p w14:paraId="1CA5A63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75C6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0F15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4377, 2, 15</w:t>
            </w:r>
          </w:p>
        </w:tc>
      </w:tr>
      <w:tr w:rsidR="005C2BEE" w:rsidRPr="00FF7CB5" w14:paraId="1CC6B39B" w14:textId="77777777" w:rsidTr="005C2BEE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A5403" w14:textId="2ACA2F06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7H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5989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Day 2-Day 7 Elimination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B6D63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04B76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BCCF4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3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, P38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  <w:p w14:paraId="4682735F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590EF56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A7853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27104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7069</w:t>
            </w:r>
          </w:p>
          <w:p w14:paraId="2FA90F1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5039C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833C3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0.355, 2, 15</w:t>
            </w:r>
          </w:p>
        </w:tc>
      </w:tr>
      <w:tr w:rsidR="005C2BEE" w:rsidRPr="00FF7CB5" w14:paraId="5F7C0B83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50D24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5CAAA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Day 2-Day 7 Formation WT vs Hom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C922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FDD6D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68E70B8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1871FAE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73213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8D0E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36231">
              <w:rPr>
                <w:rFonts w:ascii="Times New Roman" w:eastAsia="Times New Roman" w:hAnsi="Times New Roman" w:cs="Times New Roman"/>
              </w:rPr>
              <w:t>&lt;0.0001</w:t>
            </w:r>
          </w:p>
          <w:p w14:paraId="38630B2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EC95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E7B4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16.86, 2, 15</w:t>
            </w:r>
          </w:p>
        </w:tc>
      </w:tr>
      <w:tr w:rsidR="005C2BEE" w:rsidRPr="00FF7CB5" w14:paraId="05AB1DE8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28DB0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25E6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Day 2-Day 7 Formation WT vs Heter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C312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613DC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BA4BA55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98D3FCC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544C3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BA38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23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DAF8A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C402C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16.86, 2, 15</w:t>
            </w:r>
          </w:p>
        </w:tc>
      </w:tr>
      <w:tr w:rsidR="005C2BEE" w:rsidRPr="00FF7CB5" w14:paraId="24B8A518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A6F4B2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618F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Day2-Day7 Formation Hetero vs Hom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8C6CC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F5EBE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288AC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A120CAC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CE254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35AB2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335</w:t>
            </w:r>
          </w:p>
          <w:p w14:paraId="3EBB68FB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74B03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5862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16.86, 2, 15</w:t>
            </w:r>
          </w:p>
        </w:tc>
      </w:tr>
      <w:tr w:rsidR="005C2BEE" w:rsidRPr="00FF7CB5" w14:paraId="2B2E7236" w14:textId="77777777" w:rsidTr="005C2BEE">
        <w:trPr>
          <w:trHeight w:val="800"/>
        </w:trPr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24729" w14:textId="1ABA1074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7I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0C7A3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Day0-Day2 turnover </w:t>
            </w:r>
          </w:p>
          <w:p w14:paraId="33478697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WT vs Hom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3288B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74698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C16D9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1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, P33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C2576AB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67747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AD40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47</w:t>
            </w:r>
          </w:p>
          <w:p w14:paraId="0D86014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B61EC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87AD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3.565, 2, 15</w:t>
            </w:r>
          </w:p>
        </w:tc>
      </w:tr>
      <w:tr w:rsidR="005C2BEE" w:rsidRPr="00FF7CB5" w14:paraId="1D601D6C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E05A1C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DAB8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Day2-Day7 turnover </w:t>
            </w:r>
          </w:p>
          <w:p w14:paraId="54D94AB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WT vs Hom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3C93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BE794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FD801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3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, P38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B5E83E4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6A064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3D8A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24</w:t>
            </w:r>
          </w:p>
          <w:p w14:paraId="524B143F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49AB7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Dunn's multiple comparisons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C0328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4.2, 2, 15</w:t>
            </w:r>
          </w:p>
        </w:tc>
      </w:tr>
      <w:tr w:rsidR="005C2BEE" w:rsidRPr="00FF7CB5" w14:paraId="546A3E5C" w14:textId="77777777" w:rsidTr="005C2BEE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575AE" w14:textId="357B770E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7J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0459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Reformation WT vs Hom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A803C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6311F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2B75C5E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1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, P38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  <w:p w14:paraId="1F5F2E0F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176B9DC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5008A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2A33F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137</w:t>
            </w:r>
          </w:p>
          <w:p w14:paraId="722D7E0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9B49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1755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6.161, 2, 15</w:t>
            </w:r>
          </w:p>
          <w:p w14:paraId="211F9A2C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5C2BEE" w:rsidRPr="00FF7CB5" w14:paraId="0FA1E1A5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727FE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5E33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Reformation WT vs Heter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A615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50E77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8A620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9EA9F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ABD2A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7C13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372</w:t>
            </w:r>
          </w:p>
          <w:p w14:paraId="2B5BFD00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5AE7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2A6F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6.161, 2, 15</w:t>
            </w:r>
          </w:p>
          <w:p w14:paraId="5CCBC06C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C2BEE" w:rsidRPr="00FF7CB5" w14:paraId="16FD757C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A292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8A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93EB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Social memory </w:t>
            </w:r>
            <w:r w:rsidRPr="00FF7CB5">
              <w:rPr>
                <w:rFonts w:ascii="Times New Roman" w:eastAsia="Times New Roman" w:hAnsi="Times New Roman" w:cs="Times New Roman"/>
              </w:rPr>
              <w:lastRenderedPageBreak/>
              <w:t xml:space="preserve">index </w:t>
            </w:r>
          </w:p>
          <w:p w14:paraId="6818D1B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WT vs Hom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3543F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lastRenderedPageBreak/>
              <w:t xml:space="preserve">One-way </w:t>
            </w:r>
            <w:r w:rsidRPr="00FF7CB5">
              <w:rPr>
                <w:rFonts w:ascii="Times New Roman" w:eastAsia="Times New Roman" w:hAnsi="Times New Roman" w:cs="Times New Roman"/>
              </w:rPr>
              <w:lastRenderedPageBreak/>
              <w:t>ANOVA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3AFC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lastRenderedPageBreak/>
              <w:t>n = 10 for WT;</w:t>
            </w:r>
          </w:p>
          <w:p w14:paraId="28EB5CA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lastRenderedPageBreak/>
              <w:t xml:space="preserve"> n = 11 for Hetero;</w:t>
            </w:r>
          </w:p>
          <w:p w14:paraId="684E5A1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 n=11 for Homo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2317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lastRenderedPageBreak/>
              <w:t>P32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1772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WT 5 males </w:t>
            </w:r>
            <w:r w:rsidRPr="00FF7CB5">
              <w:rPr>
                <w:rFonts w:ascii="Times New Roman" w:eastAsia="Times New Roman" w:hAnsi="Times New Roman" w:cs="Times New Roman"/>
              </w:rPr>
              <w:lastRenderedPageBreak/>
              <w:t>5 females;</w:t>
            </w:r>
          </w:p>
          <w:p w14:paraId="0794FED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Hetero 6 males 5 females; Homo 7 males 4 femal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1589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lastRenderedPageBreak/>
              <w:t>6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18F6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395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7FCF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0B50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3.631, 2, 30</w:t>
            </w:r>
          </w:p>
        </w:tc>
      </w:tr>
      <w:tr w:rsidR="005C2BEE" w:rsidRPr="00FF7CB5" w14:paraId="4BA48D67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0C26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lastRenderedPageBreak/>
              <w:t>8B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ED7A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OR index WT vs Hom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3697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9217F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11 for WT;</w:t>
            </w:r>
          </w:p>
          <w:p w14:paraId="39ADD31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 n = 12 for Hetero;</w:t>
            </w:r>
          </w:p>
          <w:p w14:paraId="5C88F9D2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12 for Homo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4C88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1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EAC3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WT 4 males 7 females; Hetero 6 males 6 females; Homo 5 males 7 femal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11EB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3DB1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195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923A7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981C7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4.361, 2, 32</w:t>
            </w:r>
          </w:p>
        </w:tc>
      </w:tr>
      <w:tr w:rsidR="005C2BEE" w:rsidRPr="00FF7CB5" w14:paraId="683F26CC" w14:textId="77777777" w:rsidTr="005C2BEE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187A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8C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E65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Fear conditioning Pre-CS WT vs CS W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A54D3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wo-way ANOVA</w:t>
            </w:r>
          </w:p>
          <w:p w14:paraId="73E4FC7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73F72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=12 for WT;</w:t>
            </w:r>
          </w:p>
          <w:p w14:paraId="3B09D1F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11 for Hetero;</w:t>
            </w:r>
          </w:p>
          <w:p w14:paraId="02C859C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 n=11 for Homo.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29F75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4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402DE0F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WT 4 males 8 females; Hetero 5 males 6 females; Homo 8 males 3 females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DD64B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2C40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&lt;0.00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61C2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ukey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2CA13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0.01, 2, 62</w:t>
            </w:r>
          </w:p>
        </w:tc>
      </w:tr>
      <w:tr w:rsidR="005C2BEE" w:rsidRPr="00FF7CB5" w14:paraId="4F2A87D8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C04F87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7CBB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Fear conditioning Pre-CS Hetero vs Pre-CS Hetero</w:t>
            </w:r>
          </w:p>
          <w:p w14:paraId="430E942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76FBF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Two-way ANOVA 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6AD5B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8155407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5454D75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97531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1C407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5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9F140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ukey's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 xml:space="preserve">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8DA4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0.01, 2, 62</w:t>
            </w:r>
          </w:p>
        </w:tc>
      </w:tr>
      <w:tr w:rsidR="005C2BEE" w:rsidRPr="00FF7CB5" w14:paraId="5C0BE302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A5032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36920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Fear conditioning Pre-CS Homo vs Pre-CS Homo</w:t>
            </w:r>
          </w:p>
          <w:p w14:paraId="3E74DE1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79271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wo-way ANOVA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D9E88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F17A6F1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96C35BC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61A07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1693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2113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F3C2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ukey's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 xml:space="preserve">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45D4B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0.01, 2, 62</w:t>
            </w:r>
          </w:p>
        </w:tc>
      </w:tr>
      <w:tr w:rsidR="005C2BEE" w:rsidRPr="00FF7CB5" w14:paraId="17249F37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0989F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BDDE2" w14:textId="606620E9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Fear conditioning CS WT vs CS Homo</w:t>
            </w:r>
          </w:p>
          <w:p w14:paraId="243C03F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FEA0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Two-way ANOVA </w:t>
            </w:r>
          </w:p>
          <w:p w14:paraId="3972C2B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5106C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173B137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E624461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60CF6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C1D6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15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0985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ukey's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 xml:space="preserve">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1039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0.01, 2, 62</w:t>
            </w:r>
          </w:p>
        </w:tc>
      </w:tr>
      <w:tr w:rsidR="005C2BEE" w:rsidRPr="00FF7CB5" w14:paraId="136DBC59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CBA26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E345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Fear conditioning CS Hetero vs Homo</w:t>
            </w:r>
          </w:p>
          <w:p w14:paraId="58AB0D9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4B90A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Two-way ANOVA </w:t>
            </w:r>
          </w:p>
          <w:p w14:paraId="42AB790B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F6E9E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37226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EF1FA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A5B2F4" w14:textId="77777777" w:rsidR="005C2BEE" w:rsidRPr="00FF7CB5" w:rsidRDefault="005C2BEE" w:rsidP="005C2B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EF7C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110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495E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ukey's</w:t>
            </w:r>
            <w:r w:rsidRPr="00FF7CB5">
              <w:rPr>
                <w:rFonts w:ascii="Times New Roman" w:eastAsia="Times New Roman" w:hAnsi="Times New Roman" w:cs="Times New Roman"/>
                <w:color w:val="000000"/>
              </w:rPr>
              <w:t xml:space="preserve">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7045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0.01, 2, 62</w:t>
            </w:r>
          </w:p>
        </w:tc>
      </w:tr>
      <w:tr w:rsidR="005C2BEE" w:rsidRPr="00FF7CB5" w14:paraId="0CDF9A66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F64C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8D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A4208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Barnes maze primary latency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4086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Mann-Whitney test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2DC36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11 for WT;</w:t>
            </w:r>
          </w:p>
          <w:p w14:paraId="6136F56E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13 for Homo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279CB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3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72BC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WT 4 males 7 females; Homo 6 males 7 femal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637C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6644C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11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28861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6EA19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49.79, 13,10</w:t>
            </w:r>
          </w:p>
        </w:tc>
      </w:tr>
      <w:tr w:rsidR="005C2BEE" w:rsidRPr="00FF7CB5" w14:paraId="4987B390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3024F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8E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C86F0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FF7CB5">
              <w:rPr>
                <w:rFonts w:ascii="Times New Roman" w:eastAsia="Times New Roman" w:hAnsi="Times New Roman" w:cs="Times New Roman"/>
              </w:rPr>
              <w:t>fEPSP</w:t>
            </w:r>
            <w:proofErr w:type="spellEnd"/>
            <w:r w:rsidRPr="00FF7CB5">
              <w:rPr>
                <w:rFonts w:ascii="Times New Roman" w:eastAsia="Times New Roman" w:hAnsi="Times New Roman" w:cs="Times New Roman"/>
              </w:rPr>
              <w:t xml:space="preserve"> amplitude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170F0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Unpaired t test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69987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=6, 22 slices for WT;</w:t>
            </w:r>
          </w:p>
          <w:p w14:paraId="184CB11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 n=5, 18 slices for Homo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2085B" w14:textId="67AB5D72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3-4 month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77ED4" w14:textId="53B5CEBA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All mal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9307C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5B1A2" w14:textId="77777777" w:rsidR="005C2BEE" w:rsidRPr="00FF7CB5" w:rsidRDefault="005C2BEE" w:rsidP="005C2BEE">
            <w:pPr>
              <w:jc w:val="center"/>
              <w:rPr>
                <w:rFonts w:ascii="Times New Roman" w:eastAsia="Cambria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02</w:t>
            </w:r>
            <w:bookmarkStart w:id="0" w:name="_gjdgxs" w:colFirst="0" w:colLast="0"/>
            <w:bookmarkEnd w:id="0"/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C4A40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94E2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1.287, 21, 17</w:t>
            </w:r>
          </w:p>
        </w:tc>
      </w:tr>
      <w:tr w:rsidR="005C2BEE" w:rsidRPr="00FF7CB5" w14:paraId="6C686E4D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64D29E" w14:textId="5E6F29F5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8F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0DD00" w14:textId="1443E8B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Input/outpu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B2E88" w14:textId="60A17D5C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wo-way ANOVA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8BD41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n=3, 11 slices for WT</w:t>
            </w:r>
          </w:p>
          <w:p w14:paraId="2B14CF9B" w14:textId="041281D2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n=4, 21 slices for Hom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D29A0" w14:textId="738927EC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3-4 month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12086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WT 1 male 2 females;</w:t>
            </w:r>
          </w:p>
          <w:p w14:paraId="6EE2C16E" w14:textId="37569249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Homo 2 males 2 femal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37ECB" w14:textId="0F36D051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7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C3DF87" w14:textId="6223FCE3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0.9583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31736" w14:textId="27532619" w:rsidR="005C2BEE" w:rsidRPr="00007F58" w:rsidRDefault="00007F58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 w:hint="eastAsia"/>
                <w:lang w:eastAsia="zh-C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E2BEF" w14:textId="702CEA72" w:rsidR="005C2BEE" w:rsidRPr="00FF7CB5" w:rsidRDefault="00007F58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7F58">
              <w:rPr>
                <w:rFonts w:ascii="Times New Roman" w:eastAsia="Times New Roman" w:hAnsi="Times New Roman" w:cs="Times New Roman"/>
                <w:color w:val="000000"/>
              </w:rPr>
              <w:t>0.1594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007F58">
              <w:rPr>
                <w:rFonts w:ascii="Times New Roman" w:eastAsia="Times New Roman" w:hAnsi="Times New Roman" w:cs="Times New Roman"/>
                <w:color w:val="000000"/>
              </w:rPr>
              <w:t>4, 116</w:t>
            </w:r>
          </w:p>
        </w:tc>
      </w:tr>
      <w:tr w:rsidR="005C2BEE" w:rsidRPr="00FF7CB5" w14:paraId="1FBCF904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900D0" w14:textId="1FE8E8F8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8G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127A4" w14:textId="7C529CE0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Pair-pulse rati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AB6FD" w14:textId="62A23B66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wo-way ANOVA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0C246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n=3, 11 slices for WT</w:t>
            </w:r>
          </w:p>
          <w:p w14:paraId="573ADDC7" w14:textId="4239DC5C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n=4, 21 slices for Hom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AFB48" w14:textId="58632625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3-4 month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C7AD4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WT 1 male 2 females;</w:t>
            </w:r>
          </w:p>
          <w:p w14:paraId="2566A06C" w14:textId="0DE0D62F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Homo 2 males 2 femal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5099A" w14:textId="05858146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7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E45E4" w14:textId="066B0BC0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0.2415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C19DE" w14:textId="3BE94FB2" w:rsidR="005C2BEE" w:rsidRPr="00007F58" w:rsidRDefault="00007F58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 w:hint="eastAsia"/>
                <w:lang w:eastAsia="zh-C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90B8D" w14:textId="162C0495" w:rsidR="005C2BEE" w:rsidRPr="00FF7CB5" w:rsidRDefault="00007F58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7F58">
              <w:rPr>
                <w:rFonts w:ascii="Times New Roman" w:eastAsia="Times New Roman" w:hAnsi="Times New Roman" w:cs="Times New Roman"/>
                <w:color w:val="000000"/>
              </w:rPr>
              <w:t>1.39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007F58">
              <w:rPr>
                <w:rFonts w:ascii="Times New Roman" w:eastAsia="Times New Roman" w:hAnsi="Times New Roman" w:cs="Times New Roman"/>
                <w:color w:val="000000"/>
              </w:rPr>
              <w:t>4, 120</w:t>
            </w:r>
          </w:p>
        </w:tc>
      </w:tr>
      <w:tr w:rsidR="005C2BEE" w:rsidRPr="00FF7CB5" w14:paraId="04CC6F93" w14:textId="77777777" w:rsidTr="005C2BEE">
        <w:trPr>
          <w:trHeight w:val="609"/>
        </w:trPr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F6921" w14:textId="186E560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lastRenderedPageBreak/>
              <w:t>Fig1-figure supplement 1A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0F373" w14:textId="0C28C539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KIF5A shRNA</w:t>
            </w:r>
          </w:p>
        </w:tc>
        <w:tc>
          <w:tcPr>
            <w:tcW w:w="198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86229" w14:textId="7C83563A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Multiple t test not assuming same SD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AA180" w14:textId="33FB1B7C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n=3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BD286D6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68BA9B2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9BF25" w14:textId="435A4322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3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6D219" w14:textId="2CD6D623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0.0018099</w:t>
            </w:r>
          </w:p>
        </w:tc>
        <w:tc>
          <w:tcPr>
            <w:tcW w:w="35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6D2E3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E52515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C2BEE" w:rsidRPr="00FF7CB5" w14:paraId="7543B13E" w14:textId="77777777" w:rsidTr="005C2BEE">
        <w:trPr>
          <w:trHeight w:val="607"/>
        </w:trPr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52DE0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DA6D9" w14:textId="2A2845F3" w:rsidR="005C2BEE" w:rsidRPr="00FF7CB5" w:rsidRDefault="005C2BEE" w:rsidP="00361C54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KIF5B</w:t>
            </w:r>
            <w:r w:rsidR="00361C54">
              <w:rPr>
                <w:rFonts w:ascii="Times New Roman" w:hAnsi="Times New Roman" w:cs="Times New Roman" w:hint="eastAsia"/>
                <w:lang w:eastAsia="zh-CN"/>
              </w:rPr>
              <w:t xml:space="preserve"> </w:t>
            </w:r>
            <w:r w:rsidRPr="00FF7CB5">
              <w:rPr>
                <w:rFonts w:ascii="Times New Roman" w:hAnsi="Times New Roman" w:cs="Times New Roman"/>
                <w:lang w:eastAsia="zh-CN"/>
              </w:rPr>
              <w:t>shRNA</w:t>
            </w:r>
          </w:p>
        </w:tc>
        <w:tc>
          <w:tcPr>
            <w:tcW w:w="1984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6765A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1711EB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173930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AF9D7F4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E8C9A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25" w:type="dxa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4A511" w14:textId="44822C1F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3.756260e-005</w:t>
            </w:r>
          </w:p>
        </w:tc>
        <w:tc>
          <w:tcPr>
            <w:tcW w:w="3536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D750F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3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0B244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C2BEE" w:rsidRPr="00FF7CB5" w14:paraId="79AA2B6E" w14:textId="77777777" w:rsidTr="005C2BEE">
        <w:trPr>
          <w:trHeight w:val="607"/>
        </w:trPr>
        <w:tc>
          <w:tcPr>
            <w:tcW w:w="8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38FDC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2B9F8" w14:textId="0D9AECCA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KIF5C shRNA</w:t>
            </w:r>
          </w:p>
        </w:tc>
        <w:tc>
          <w:tcPr>
            <w:tcW w:w="198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55122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670BA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4E36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841C4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FAF02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9990C" w14:textId="45486A29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0.010686</w:t>
            </w:r>
          </w:p>
        </w:tc>
        <w:tc>
          <w:tcPr>
            <w:tcW w:w="35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1397A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6C82D" w14:textId="77777777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C2BEE" w:rsidRPr="00FF7CB5" w14:paraId="138C43CB" w14:textId="77777777" w:rsidTr="005C2BEE">
        <w:trPr>
          <w:trHeight w:val="607"/>
        </w:trPr>
        <w:tc>
          <w:tcPr>
            <w:tcW w:w="85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F67BC" w14:textId="5BE6F6D3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Fig1-figure supplement 1B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B491F" w14:textId="64AB5948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KIF5A shRNA</w:t>
            </w:r>
          </w:p>
        </w:tc>
        <w:tc>
          <w:tcPr>
            <w:tcW w:w="19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12272" w14:textId="6438E90F" w:rsidR="005C2BEE" w:rsidRPr="00FF7CB5" w:rsidRDefault="005C2BEE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Unpaired t test</w:t>
            </w:r>
          </w:p>
        </w:tc>
        <w:tc>
          <w:tcPr>
            <w:tcW w:w="38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C7AED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9 cells for control shRNA;</w:t>
            </w:r>
          </w:p>
          <w:p w14:paraId="216356BE" w14:textId="54DEAC3B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9 cells for KIF5A shRNA</w:t>
            </w:r>
          </w:p>
        </w:tc>
        <w:tc>
          <w:tcPr>
            <w:tcW w:w="14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37D14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E26219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A4069" w14:textId="7D823D01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1</w:t>
            </w:r>
          </w:p>
        </w:tc>
        <w:tc>
          <w:tcPr>
            <w:tcW w:w="14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5C220" w14:textId="6E3D543D" w:rsidR="005C2BEE" w:rsidRPr="00FF7CB5" w:rsidRDefault="005C2BEE" w:rsidP="005C2BEE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</w:rPr>
              <w:t>0.0267</w:t>
            </w:r>
          </w:p>
        </w:tc>
        <w:tc>
          <w:tcPr>
            <w:tcW w:w="353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5387D" w14:textId="41D5A5E4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/</w:t>
            </w:r>
          </w:p>
        </w:tc>
        <w:tc>
          <w:tcPr>
            <w:tcW w:w="17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4FEB5" w14:textId="01FBBB4E" w:rsidR="005C2BEE" w:rsidRPr="00FF7CB5" w:rsidRDefault="005C2BEE" w:rsidP="005C2BEE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</w:rPr>
              <w:t>2.415, 8, 8</w:t>
            </w:r>
          </w:p>
        </w:tc>
      </w:tr>
      <w:tr w:rsidR="005C2BEE" w:rsidRPr="00FF7CB5" w14:paraId="4B5C50D5" w14:textId="77777777" w:rsidTr="005C2BEE">
        <w:trPr>
          <w:trHeight w:val="607"/>
        </w:trPr>
        <w:tc>
          <w:tcPr>
            <w:tcW w:w="8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2BAA4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D1519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KIF5B</w:t>
            </w:r>
          </w:p>
          <w:p w14:paraId="7ACF002A" w14:textId="6B6F0FCF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 xml:space="preserve"> shRNA</w:t>
            </w:r>
          </w:p>
        </w:tc>
        <w:tc>
          <w:tcPr>
            <w:tcW w:w="19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63C3F" w14:textId="317D71F9" w:rsidR="005C2BEE" w:rsidRPr="00FF7CB5" w:rsidRDefault="00893954" w:rsidP="005C2B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Unpaired t test</w:t>
            </w:r>
          </w:p>
        </w:tc>
        <w:tc>
          <w:tcPr>
            <w:tcW w:w="38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4D95A" w14:textId="5F1E9269" w:rsidR="005C2BEE" w:rsidRPr="00FF7CB5" w:rsidRDefault="00893954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11</w:t>
            </w:r>
            <w:r w:rsidR="005C2BEE" w:rsidRPr="00FF7CB5">
              <w:rPr>
                <w:rFonts w:ascii="Times New Roman" w:hAnsi="Times New Roman" w:cs="Times New Roman"/>
                <w:lang w:eastAsia="zh-CN"/>
              </w:rPr>
              <w:t xml:space="preserve"> cells for control shRNA;</w:t>
            </w:r>
          </w:p>
          <w:p w14:paraId="0B8239CC" w14:textId="08E29C1E" w:rsidR="005C2BEE" w:rsidRPr="00FF7CB5" w:rsidRDefault="00893954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11</w:t>
            </w:r>
            <w:r w:rsidR="005C2BEE" w:rsidRPr="00FF7CB5">
              <w:rPr>
                <w:rFonts w:ascii="Times New Roman" w:hAnsi="Times New Roman" w:cs="Times New Roman"/>
                <w:lang w:eastAsia="zh-CN"/>
              </w:rPr>
              <w:t xml:space="preserve"> cells for KIF5B shRNA</w:t>
            </w:r>
          </w:p>
        </w:tc>
        <w:tc>
          <w:tcPr>
            <w:tcW w:w="14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FF2CC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22B9E" w14:textId="77777777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4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00605" w14:textId="7FD982E9" w:rsidR="005C2BEE" w:rsidRPr="00FF7CB5" w:rsidRDefault="00893954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1</w:t>
            </w:r>
          </w:p>
        </w:tc>
        <w:tc>
          <w:tcPr>
            <w:tcW w:w="14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43BB72" w14:textId="2328DA76" w:rsidR="005C2BEE" w:rsidRPr="00FF7CB5" w:rsidRDefault="00893954" w:rsidP="00893954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</w:rPr>
              <w:t>0.0411</w:t>
            </w:r>
          </w:p>
        </w:tc>
        <w:tc>
          <w:tcPr>
            <w:tcW w:w="353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ABEC9" w14:textId="4C7E7BAD" w:rsidR="005C2BEE" w:rsidRPr="00FF7CB5" w:rsidRDefault="005C2BEE" w:rsidP="005C2BE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/</w:t>
            </w:r>
          </w:p>
        </w:tc>
        <w:tc>
          <w:tcPr>
            <w:tcW w:w="17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5EB9A" w14:textId="248985A1" w:rsidR="005C2BEE" w:rsidRPr="00FF7CB5" w:rsidRDefault="00893954" w:rsidP="00893954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</w:rPr>
              <w:t>1.132, 10, 10</w:t>
            </w:r>
          </w:p>
        </w:tc>
      </w:tr>
      <w:tr w:rsidR="00845CDA" w:rsidRPr="00FF7CB5" w14:paraId="3C34C95C" w14:textId="77777777" w:rsidTr="00FF7CB5">
        <w:trPr>
          <w:trHeight w:val="712"/>
        </w:trPr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5CFA2" w14:textId="69E9FC20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Fig2-figure supplement 1B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B6D17" w14:textId="5289795F" w:rsidR="00845CDA" w:rsidRPr="00FF7CB5" w:rsidRDefault="00845CDA" w:rsidP="00845CDA">
            <w:pPr>
              <w:jc w:val="center"/>
              <w:rPr>
                <w:rFonts w:ascii="Times New Roman" w:hAnsi="Times New Roman" w:cs="Times New Roman"/>
                <w:color w:val="000000"/>
                <w:lang w:eastAsia="zh-CN"/>
              </w:rPr>
            </w:pPr>
            <w:r w:rsidRPr="00FF7CB5">
              <w:rPr>
                <w:rFonts w:ascii="Times New Roman" w:hAnsi="Times New Roman" w:cs="Times New Roman"/>
                <w:color w:val="000000"/>
                <w:lang w:eastAsia="zh-CN"/>
              </w:rPr>
              <w:t>Puncta density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4F322" w14:textId="7816BE2C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Unpaired t test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028C9" w14:textId="46DD830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</w:t>
            </w:r>
            <w:r w:rsidR="00A120EE" w:rsidRPr="00FF7CB5">
              <w:rPr>
                <w:rFonts w:ascii="Times New Roman" w:eastAsia="Times New Roman" w:hAnsi="Times New Roman" w:cs="Times New Roman"/>
              </w:rPr>
              <w:t>3</w:t>
            </w:r>
            <w:r w:rsidRPr="00FF7CB5">
              <w:rPr>
                <w:rFonts w:ascii="Times New Roman" w:eastAsia="Times New Roman" w:hAnsi="Times New Roman" w:cs="Times New Roman"/>
              </w:rPr>
              <w:t xml:space="preserve"> neurons for KIF5A </w:t>
            </w:r>
            <w:r w:rsidR="00A120EE" w:rsidRPr="00FF7CB5">
              <w:rPr>
                <w:rFonts w:ascii="Times New Roman" w:eastAsia="Times New Roman" w:hAnsi="Times New Roman" w:cs="Times New Roman"/>
              </w:rPr>
              <w:t>and</w:t>
            </w:r>
            <w:r w:rsidRPr="00FF7CB5">
              <w:rPr>
                <w:rFonts w:ascii="Times New Roman" w:eastAsia="Times New Roman" w:hAnsi="Times New Roman" w:cs="Times New Roman"/>
              </w:rPr>
              <w:t xml:space="preserve"> 29</w:t>
            </w:r>
            <w:r w:rsidR="00A120EE" w:rsidRPr="00FF7CB5">
              <w:rPr>
                <w:rFonts w:ascii="Times New Roman" w:eastAsia="Times New Roman" w:hAnsi="Times New Roman" w:cs="Times New Roman"/>
              </w:rPr>
              <w:t xml:space="preserve"> </w:t>
            </w:r>
            <w:r w:rsidRPr="00FF7CB5">
              <w:rPr>
                <w:rFonts w:ascii="Times New Roman" w:eastAsia="Times New Roman" w:hAnsi="Times New Roman" w:cs="Times New Roman"/>
              </w:rPr>
              <w:t>neurons for KIF5B;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95ACC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D0B4A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0526" w14:textId="6BC65510" w:rsidR="00845CDA" w:rsidRPr="00FF7CB5" w:rsidRDefault="00A120EE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2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D78F7" w14:textId="1BBFC76F" w:rsidR="00845CDA" w:rsidRPr="00FF7CB5" w:rsidRDefault="00845CDA" w:rsidP="00845CDA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</w:rPr>
              <w:t>&lt; 0.00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686CE" w14:textId="44D18B2C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E55F7" w14:textId="7BD27298" w:rsidR="00845CDA" w:rsidRPr="00FF7CB5" w:rsidRDefault="00A120EE" w:rsidP="00A120EE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</w:rPr>
              <w:t>1.781, 32, 28</w:t>
            </w:r>
          </w:p>
        </w:tc>
      </w:tr>
      <w:tr w:rsidR="00845CDA" w:rsidRPr="00FF7CB5" w14:paraId="06C8456D" w14:textId="77777777" w:rsidTr="005C2BEE"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C6E84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89F0F" w14:textId="0B42A581" w:rsidR="00845CDA" w:rsidRPr="00FF7CB5" w:rsidRDefault="00A120EE" w:rsidP="00845CDA">
            <w:pPr>
              <w:jc w:val="center"/>
              <w:rPr>
                <w:rFonts w:ascii="Times New Roman" w:hAnsi="Times New Roman" w:cs="Times New Roman"/>
                <w:color w:val="000000"/>
                <w:lang w:eastAsia="zh-C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Percentage of puncta +</w:t>
            </w:r>
            <w:proofErr w:type="spellStart"/>
            <w:r w:rsidRPr="00FF7CB5">
              <w:rPr>
                <w:rFonts w:ascii="Times New Roman" w:eastAsia="Times New Roman" w:hAnsi="Times New Roman" w:cs="Times New Roman"/>
                <w:color w:val="000000"/>
              </w:rPr>
              <w:t>ve</w:t>
            </w:r>
            <w:proofErr w:type="spellEnd"/>
            <w:r w:rsidRPr="00FF7CB5">
              <w:rPr>
                <w:rFonts w:ascii="Times New Roman" w:eastAsia="Times New Roman" w:hAnsi="Times New Roman" w:cs="Times New Roman"/>
                <w:color w:val="000000"/>
              </w:rPr>
              <w:t xml:space="preserve"> spine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6AEBDF" w14:textId="43BA2F98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Mann-Whitney test</w:t>
            </w:r>
          </w:p>
        </w:tc>
        <w:tc>
          <w:tcPr>
            <w:tcW w:w="382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7B9A7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A2E63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242F6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FBDA5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B3A88" w14:textId="6F388772" w:rsidR="00845CDA" w:rsidRPr="00FF7CB5" w:rsidRDefault="0053069B" w:rsidP="00845CDA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53069B">
              <w:rPr>
                <w:rFonts w:ascii="Times New Roman" w:hAnsi="Times New Roman" w:cs="Times New Roman"/>
              </w:rPr>
              <w:t>0.0003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D15A36" w14:textId="35D4E789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E852F" w14:textId="6251E238" w:rsidR="00845CDA" w:rsidRPr="00FF7CB5" w:rsidRDefault="00A120EE" w:rsidP="00A120EE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</w:rPr>
              <w:t>1.484, 28, 32</w:t>
            </w:r>
          </w:p>
        </w:tc>
      </w:tr>
      <w:tr w:rsidR="00845CDA" w:rsidRPr="00FF7CB5" w14:paraId="1E6A524C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FA32F" w14:textId="3ACAAD02" w:rsidR="00845CDA" w:rsidRPr="00FF7CB5" w:rsidRDefault="00AB6E7B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ig6-figure </w:t>
            </w:r>
            <w:proofErr w:type="gramStart"/>
            <w:r>
              <w:rPr>
                <w:rFonts w:ascii="Times New Roman" w:eastAsia="Times New Roman" w:hAnsi="Times New Roman" w:cs="Times New Roman"/>
              </w:rPr>
              <w:t>supplement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1</w:t>
            </w:r>
            <w:r>
              <w:rPr>
                <w:rFonts w:ascii="Times New Roman" w:eastAsiaTheme="minorEastAsia" w:hAnsi="Times New Roman" w:cs="Times New Roman" w:hint="eastAsia"/>
                <w:lang w:eastAsia="zh-HK"/>
              </w:rPr>
              <w:t>C</w:t>
            </w:r>
            <w:r w:rsidR="00845CDA" w:rsidRPr="00FF7CB5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43A2F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Frontal association cortex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8FD6E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ltiple t test not assuming same SD, FDR, Benjamin, Krieger, </w:t>
            </w:r>
            <w:proofErr w:type="spellStart"/>
            <w:r w:rsidRPr="00FF7CB5">
              <w:rPr>
                <w:rFonts w:ascii="Times New Roman" w:eastAsia="Times New Roman" w:hAnsi="Times New Roman" w:cs="Times New Roman"/>
              </w:rPr>
              <w:t>yekutieli</w:t>
            </w:r>
            <w:proofErr w:type="spellEnd"/>
            <w:r w:rsidRPr="00FF7CB5">
              <w:rPr>
                <w:rFonts w:ascii="Times New Roman" w:eastAsia="Times New Roman" w:hAnsi="Times New Roman" w:cs="Times New Roman"/>
              </w:rPr>
              <w:t>, Q=1%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F556E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= 3 for WT;</w:t>
            </w:r>
          </w:p>
          <w:p w14:paraId="377D2917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 n=3 for Homo.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79E1FCF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44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8373AD6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WT 2 males 1 female; Homo all mal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9208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0928A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o significance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268E9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F960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</w:tr>
      <w:tr w:rsidR="00845CDA" w:rsidRPr="00FF7CB5" w14:paraId="7C07BA87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3EE58" w14:textId="17D0E107" w:rsidR="00845CDA" w:rsidRPr="00AB6E7B" w:rsidRDefault="00AB6E7B" w:rsidP="00845CDA">
            <w:pPr>
              <w:jc w:val="center"/>
              <w:rPr>
                <w:rFonts w:ascii="Times New Roman" w:eastAsiaTheme="minorEastAsia" w:hAnsi="Times New Roman" w:cs="Times New Roman" w:hint="eastAsia"/>
                <w:lang w:eastAsia="zh-HK"/>
              </w:rPr>
            </w:pPr>
            <w:r>
              <w:rPr>
                <w:rFonts w:ascii="Times New Roman" w:eastAsia="Times New Roman" w:hAnsi="Times New Roman" w:cs="Times New Roman"/>
              </w:rPr>
              <w:t>Fig6-figure supplement 1</w:t>
            </w:r>
            <w:r>
              <w:rPr>
                <w:rFonts w:ascii="Times New Roman" w:eastAsiaTheme="minorEastAsia" w:hAnsi="Times New Roman" w:cs="Times New Roman" w:hint="eastAsia"/>
                <w:lang w:eastAsia="zh-HK"/>
              </w:rPr>
              <w:t>D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3BA3C7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Somatosensory cortex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6BBE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Multiple t test not assuming same SD, FDR, Benjamin, Krieger, </w:t>
            </w:r>
            <w:proofErr w:type="spellStart"/>
            <w:r w:rsidRPr="00FF7CB5">
              <w:rPr>
                <w:rFonts w:ascii="Times New Roman" w:eastAsia="Times New Roman" w:hAnsi="Times New Roman" w:cs="Times New Roman"/>
              </w:rPr>
              <w:t>yekutieli</w:t>
            </w:r>
            <w:proofErr w:type="spellEnd"/>
            <w:r w:rsidRPr="00FF7CB5">
              <w:rPr>
                <w:rFonts w:ascii="Times New Roman" w:eastAsia="Times New Roman" w:hAnsi="Times New Roman" w:cs="Times New Roman"/>
              </w:rPr>
              <w:t>, Q=1%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224CA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= 3 for WT;</w:t>
            </w:r>
          </w:p>
          <w:p w14:paraId="6A2A3DD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=3 for Homo.</w:t>
            </w: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1941103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85D961A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44095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E658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o significance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8C362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C3EF3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</w:tr>
      <w:tr w:rsidR="00FF7CB5" w:rsidRPr="00FF7CB5" w14:paraId="6C63E4E7" w14:textId="77777777" w:rsidTr="00FF7CB5">
        <w:trPr>
          <w:trHeight w:val="896"/>
        </w:trPr>
        <w:tc>
          <w:tcPr>
            <w:tcW w:w="85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C252" w14:textId="77777777" w:rsidR="00FF7CB5" w:rsidRPr="00FF7CB5" w:rsidRDefault="00FF7CB5" w:rsidP="00361C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Figure 6-figure supplement 2.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9AE57" w14:textId="77777777" w:rsidR="00FF7CB5" w:rsidRPr="00FF7CB5" w:rsidRDefault="00FF7CB5" w:rsidP="00361C54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KIF5B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1FE78" w14:textId="77777777" w:rsidR="00FF7CB5" w:rsidRPr="00FF7CB5" w:rsidRDefault="00FF7CB5" w:rsidP="00361C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Unpaired t test</w:t>
            </w:r>
          </w:p>
        </w:tc>
        <w:tc>
          <w:tcPr>
            <w:tcW w:w="3828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C2AA4" w14:textId="77777777" w:rsidR="00FF7CB5" w:rsidRPr="00FF7CB5" w:rsidRDefault="00FF7CB5" w:rsidP="00361C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= 3 for WT;</w:t>
            </w:r>
            <w:r w:rsidRPr="00FF7CB5">
              <w:rPr>
                <w:rFonts w:ascii="Times New Roman" w:hAnsi="Times New Roman" w:cs="Times New Roman"/>
                <w:lang w:eastAsia="zh-CN"/>
              </w:rPr>
              <w:t xml:space="preserve"> </w:t>
            </w:r>
            <w:r w:rsidRPr="00FF7CB5">
              <w:rPr>
                <w:rFonts w:ascii="Times New Roman" w:eastAsia="Times New Roman" w:hAnsi="Times New Roman" w:cs="Times New Roman"/>
              </w:rPr>
              <w:t>n=3 for Homo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CC8BF" w14:textId="77777777" w:rsidR="00FF7CB5" w:rsidRPr="00FF7CB5" w:rsidRDefault="00FF7CB5" w:rsidP="00361C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8E01D4" w14:textId="77777777" w:rsidR="00FF7CB5" w:rsidRPr="00FF7CB5" w:rsidRDefault="00FF7CB5" w:rsidP="00361C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915EE" w14:textId="77777777" w:rsidR="00FF7CB5" w:rsidRPr="00FF7CB5" w:rsidRDefault="00FF7CB5" w:rsidP="00361C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1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1FB253B" w14:textId="77777777" w:rsidR="00FF7CB5" w:rsidRPr="00FF7CB5" w:rsidRDefault="00FF7CB5" w:rsidP="00361C54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</w:rPr>
              <w:t>0.0164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CFECC7" w14:textId="77777777" w:rsidR="00FF7CB5" w:rsidRPr="00FF7CB5" w:rsidRDefault="00FF7CB5" w:rsidP="00361C54">
            <w:pPr>
              <w:jc w:val="center"/>
              <w:rPr>
                <w:rFonts w:ascii="Times New Roman" w:hAnsi="Times New Roman" w:cs="Times New Roman"/>
                <w:color w:val="000000"/>
                <w:lang w:eastAsia="zh-CN"/>
              </w:rPr>
            </w:pPr>
            <w:r w:rsidRPr="00FF7CB5">
              <w:rPr>
                <w:rFonts w:ascii="Times New Roman" w:hAnsi="Times New Roman" w:cs="Times New Roman"/>
                <w:color w:val="000000"/>
                <w:lang w:eastAsia="zh-C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B4572" w14:textId="77777777" w:rsidR="00FF7CB5" w:rsidRPr="00FF7CB5" w:rsidRDefault="00FF7CB5" w:rsidP="00361C54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</w:rPr>
              <w:t>9.188, 2, 2</w:t>
            </w:r>
          </w:p>
        </w:tc>
      </w:tr>
      <w:tr w:rsidR="00FF7CB5" w:rsidRPr="00FF7CB5" w14:paraId="25153B6B" w14:textId="77777777" w:rsidTr="00361C54">
        <w:tc>
          <w:tcPr>
            <w:tcW w:w="8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15E7D" w14:textId="77777777" w:rsidR="00FF7CB5" w:rsidRPr="00FF7CB5" w:rsidRDefault="00FF7CB5" w:rsidP="00361C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2C2E3" w14:textId="77777777" w:rsidR="00FF7CB5" w:rsidRPr="00FF7CB5" w:rsidRDefault="00FF7CB5" w:rsidP="00361C54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FF7CB5">
              <w:rPr>
                <w:rFonts w:ascii="Times New Roman" w:hAnsi="Times New Roman" w:cs="Times New Roman"/>
                <w:lang w:eastAsia="zh-CN"/>
              </w:rPr>
              <w:t>KIF17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1B8ABC" w14:textId="77777777" w:rsidR="00FF7CB5" w:rsidRPr="00FF7CB5" w:rsidRDefault="00FF7CB5" w:rsidP="00361C5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Unpaired t test</w:t>
            </w:r>
          </w:p>
        </w:tc>
        <w:tc>
          <w:tcPr>
            <w:tcW w:w="382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602F9" w14:textId="77777777" w:rsidR="00FF7CB5" w:rsidRPr="00FF7CB5" w:rsidRDefault="00FF7CB5" w:rsidP="00361C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CD889" w14:textId="77777777" w:rsidR="00FF7CB5" w:rsidRPr="00FF7CB5" w:rsidRDefault="00FF7CB5" w:rsidP="00361C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BBD95" w14:textId="77777777" w:rsidR="00FF7CB5" w:rsidRPr="00FF7CB5" w:rsidRDefault="00FF7CB5" w:rsidP="00361C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4F7B6" w14:textId="77777777" w:rsidR="00FF7CB5" w:rsidRPr="00FF7CB5" w:rsidRDefault="00FF7CB5" w:rsidP="00361C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D5FE140" w14:textId="77777777" w:rsidR="00FF7CB5" w:rsidRPr="00FF7CB5" w:rsidRDefault="00FF7CB5" w:rsidP="00361C54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</w:rPr>
              <w:t>0.6224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512FD0" w14:textId="77777777" w:rsidR="00FF7CB5" w:rsidRPr="00FF7CB5" w:rsidRDefault="00FF7CB5" w:rsidP="00361C54">
            <w:pPr>
              <w:jc w:val="center"/>
              <w:rPr>
                <w:rFonts w:ascii="Times New Roman" w:hAnsi="Times New Roman" w:cs="Times New Roman"/>
                <w:color w:val="000000"/>
                <w:lang w:eastAsia="zh-CN"/>
              </w:rPr>
            </w:pPr>
            <w:r w:rsidRPr="00FF7CB5">
              <w:rPr>
                <w:rFonts w:ascii="Times New Roman" w:hAnsi="Times New Roman" w:cs="Times New Roman"/>
                <w:color w:val="000000"/>
                <w:lang w:eastAsia="zh-C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4170E" w14:textId="77777777" w:rsidR="00FF7CB5" w:rsidRPr="00FF7CB5" w:rsidRDefault="00FF7CB5" w:rsidP="00361C54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FF7CB5">
              <w:rPr>
                <w:rFonts w:ascii="Times New Roman" w:hAnsi="Times New Roman" w:cs="Times New Roman"/>
              </w:rPr>
              <w:t>2.355, 2, 2</w:t>
            </w:r>
          </w:p>
        </w:tc>
      </w:tr>
      <w:tr w:rsidR="00845CDA" w:rsidRPr="00FF7CB5" w14:paraId="19FAB2EB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65F2A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Fig7-figure supplement 1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D85B4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Stability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F341E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  <w:p w14:paraId="7C6F38B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EB751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n = 6, 947 dendritic spines for WT; </w:t>
            </w:r>
          </w:p>
          <w:p w14:paraId="682B702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n = 6, 906 dendritic spines for Hetero; </w:t>
            </w:r>
          </w:p>
          <w:p w14:paraId="657B2857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6, 1078 dendritic spines for Hom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78213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1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, P38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  <w:p w14:paraId="40D5DF08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9FE5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WT 1 male 5 females;</w:t>
            </w:r>
          </w:p>
          <w:p w14:paraId="3100021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Hetero 4 males 2 females;</w:t>
            </w:r>
          </w:p>
          <w:p w14:paraId="685BF634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Homo 4 males 2 femal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1134A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DD506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4795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22A89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69E1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0.7911, 2, 15</w:t>
            </w:r>
          </w:p>
        </w:tc>
      </w:tr>
      <w:tr w:rsidR="00845CDA" w:rsidRPr="00FF7CB5" w14:paraId="4F3C3C5C" w14:textId="77777777" w:rsidTr="005C2BEE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E9273" w14:textId="3246B955" w:rsidR="00845CDA" w:rsidRPr="00AB6E7B" w:rsidRDefault="00AB6E7B" w:rsidP="00845CDA">
            <w:pPr>
              <w:jc w:val="center"/>
              <w:rPr>
                <w:rFonts w:ascii="Times New Roman" w:eastAsiaTheme="minorEastAsia" w:hAnsi="Times New Roman" w:cs="Times New Roman" w:hint="eastAsia"/>
                <w:lang w:eastAsia="zh-HK"/>
              </w:rPr>
            </w:pPr>
            <w:r>
              <w:rPr>
                <w:rFonts w:ascii="Times New Roman" w:eastAsia="Times New Roman" w:hAnsi="Times New Roman" w:cs="Times New Roman"/>
              </w:rPr>
              <w:t>Fig8-figure supplement 1</w:t>
            </w:r>
            <w:r>
              <w:rPr>
                <w:rFonts w:ascii="Times New Roman" w:eastAsiaTheme="minorEastAsia" w:hAnsi="Times New Roman" w:cs="Times New Roman" w:hint="eastAsia"/>
                <w:lang w:eastAsia="zh-HK"/>
              </w:rPr>
              <w:t>A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51EA4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OFT </w:t>
            </w:r>
            <w:proofErr w:type="spellStart"/>
            <w:r w:rsidRPr="00FF7CB5">
              <w:rPr>
                <w:rFonts w:ascii="Times New Roman" w:eastAsia="Times New Roman" w:hAnsi="Times New Roman" w:cs="Times New Roman"/>
              </w:rPr>
              <w:t>centre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563C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  <w:p w14:paraId="7430A559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4370E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11 for WT;</w:t>
            </w:r>
          </w:p>
          <w:p w14:paraId="1900C0F8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 n = 12 for Hetero;</w:t>
            </w:r>
          </w:p>
          <w:p w14:paraId="4CF7BC5D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 n=12 for Homo.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702268F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1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88E0F93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WT 5 males 6 females;</w:t>
            </w:r>
          </w:p>
          <w:p w14:paraId="4CF822CA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Hetero 6 males 6 females;</w:t>
            </w:r>
          </w:p>
          <w:p w14:paraId="665B758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Homo 8 males 4 females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977B7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28AFD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724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0AC7C7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9EFC27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2.327, 2, 32</w:t>
            </w:r>
          </w:p>
        </w:tc>
      </w:tr>
      <w:tr w:rsidR="00845CDA" w:rsidRPr="00FF7CB5" w14:paraId="2FC6F43D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4673E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99CD9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FT distance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31D2D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33A36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D14EA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8330C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B0543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5B421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5151</w:t>
            </w:r>
          </w:p>
          <w:p w14:paraId="2C0C3932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AF985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352AA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0.6773, 2, 32</w:t>
            </w:r>
          </w:p>
        </w:tc>
      </w:tr>
      <w:tr w:rsidR="00845CDA" w:rsidRPr="00FF7CB5" w14:paraId="10B8D125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48FA3" w14:textId="51EAB7DC" w:rsidR="00845CDA" w:rsidRPr="00AB6E7B" w:rsidRDefault="00AB6E7B" w:rsidP="00845CDA">
            <w:pPr>
              <w:jc w:val="center"/>
              <w:rPr>
                <w:rFonts w:ascii="Times New Roman" w:eastAsiaTheme="minorEastAsia" w:hAnsi="Times New Roman" w:cs="Times New Roman" w:hint="eastAsia"/>
                <w:lang w:eastAsia="zh-HK"/>
              </w:rPr>
            </w:pPr>
            <w:r>
              <w:rPr>
                <w:rFonts w:ascii="Times New Roman" w:eastAsia="Times New Roman" w:hAnsi="Times New Roman" w:cs="Times New Roman"/>
              </w:rPr>
              <w:t>Fig8-figure supplement 1</w:t>
            </w:r>
            <w:r>
              <w:rPr>
                <w:rFonts w:ascii="Times New Roman" w:eastAsiaTheme="minorEastAsia" w:hAnsi="Times New Roman" w:cs="Times New Roman" w:hint="eastAsia"/>
                <w:lang w:eastAsia="zh-HK"/>
              </w:rPr>
              <w:t>B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76B5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EPM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E67B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Kruskal-Wallis test</w:t>
            </w:r>
          </w:p>
          <w:p w14:paraId="4B9E83CB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2DD3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11 for WT;</w:t>
            </w:r>
          </w:p>
          <w:p w14:paraId="095C3722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12 for Hetero;</w:t>
            </w:r>
          </w:p>
          <w:p w14:paraId="31BBCBC6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 n=12 for Homo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53C28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1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17A1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WT 5 males 6 females;</w:t>
            </w:r>
          </w:p>
          <w:p w14:paraId="2C966B2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Hetero 6 males 6 females;</w:t>
            </w:r>
          </w:p>
          <w:p w14:paraId="21987448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Homo 8 </w:t>
            </w:r>
            <w:r w:rsidRPr="00FF7CB5">
              <w:rPr>
                <w:rFonts w:ascii="Times New Roman" w:eastAsia="Times New Roman" w:hAnsi="Times New Roman" w:cs="Times New Roman"/>
              </w:rPr>
              <w:lastRenderedPageBreak/>
              <w:t>males 4 femal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1B6D6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lastRenderedPageBreak/>
              <w:t>6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C010E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0.3974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61E34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17D18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.17, 2, 32</w:t>
            </w:r>
          </w:p>
        </w:tc>
      </w:tr>
      <w:tr w:rsidR="00845CDA" w:rsidRPr="00FF7CB5" w14:paraId="30B3C3D3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C409A" w14:textId="434E137A" w:rsidR="00845CDA" w:rsidRPr="00AB6E7B" w:rsidRDefault="00AB6E7B" w:rsidP="00845CDA">
            <w:pPr>
              <w:jc w:val="center"/>
              <w:rPr>
                <w:rFonts w:ascii="Times New Roman" w:eastAsiaTheme="minorEastAsia" w:hAnsi="Times New Roman" w:cs="Times New Roman" w:hint="eastAsia"/>
                <w:lang w:eastAsia="zh-HK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Fig8-figure supplement 1</w:t>
            </w:r>
            <w:r>
              <w:rPr>
                <w:rFonts w:ascii="Times New Roman" w:eastAsiaTheme="minorEastAsia" w:hAnsi="Times New Roman" w:cs="Times New Roman" w:hint="eastAsia"/>
                <w:lang w:eastAsia="zh-HK"/>
              </w:rPr>
              <w:t>C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7045A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MB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EB135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12728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7 for WT;</w:t>
            </w:r>
          </w:p>
          <w:p w14:paraId="5467E865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5 for Hetero;</w:t>
            </w:r>
          </w:p>
          <w:p w14:paraId="314B53BE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9 for Homo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D86CD3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1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3BB75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WT 3 males 4 females; Hetero 3 males 2 females; Homo 6 males 3 femal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6B6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4C1A2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3607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554EB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798F5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1.08, 2, 18</w:t>
            </w:r>
          </w:p>
        </w:tc>
      </w:tr>
      <w:tr w:rsidR="00845CDA" w:rsidRPr="00FF7CB5" w14:paraId="34FF63C7" w14:textId="77777777" w:rsidTr="005C2BEE"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C40CD" w14:textId="639F2283" w:rsidR="00845CDA" w:rsidRPr="00AB6E7B" w:rsidRDefault="00AB6E7B" w:rsidP="00845CDA">
            <w:pPr>
              <w:jc w:val="center"/>
              <w:rPr>
                <w:rFonts w:ascii="Times New Roman" w:eastAsiaTheme="minorEastAsia" w:hAnsi="Times New Roman" w:cs="Times New Roman" w:hint="eastAsia"/>
                <w:lang w:eastAsia="zh-HK"/>
              </w:rPr>
            </w:pPr>
            <w:r>
              <w:rPr>
                <w:rFonts w:ascii="Times New Roman" w:eastAsia="Times New Roman" w:hAnsi="Times New Roman" w:cs="Times New Roman"/>
              </w:rPr>
              <w:t>Fig8-figure supplement 1</w:t>
            </w:r>
            <w:r>
              <w:rPr>
                <w:rFonts w:ascii="Times New Roman" w:eastAsiaTheme="minorEastAsia" w:hAnsi="Times New Roman" w:cs="Times New Roman" w:hint="eastAsia"/>
                <w:lang w:eastAsia="zh-HK"/>
              </w:rPr>
              <w:t>D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EFFC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Rotarod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7EA63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wo-way ANOVA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7911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5 for WT;</w:t>
            </w:r>
          </w:p>
          <w:p w14:paraId="3FE4ED04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 n = 2 for Hetero;</w:t>
            </w:r>
          </w:p>
          <w:p w14:paraId="4C6597AE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 n = 7 for Homo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8D742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42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6F224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WT 1 male 4 females; Hetero 1 male 1 females; Homo 4 males 3 femal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42FF6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0C4E4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45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E0E1B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0134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34.19, 6, 66</w:t>
            </w:r>
          </w:p>
        </w:tc>
      </w:tr>
      <w:tr w:rsidR="00845CDA" w:rsidRPr="00FF7CB5" w14:paraId="3C943EA1" w14:textId="77777777" w:rsidTr="005C2BEE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3A7DA" w14:textId="0F106679" w:rsidR="00845CDA" w:rsidRPr="00AB6E7B" w:rsidRDefault="00AB6E7B" w:rsidP="00845CDA">
            <w:pPr>
              <w:jc w:val="center"/>
              <w:rPr>
                <w:rFonts w:ascii="Times New Roman" w:eastAsiaTheme="minorEastAsia" w:hAnsi="Times New Roman" w:cs="Times New Roman" w:hint="eastAsia"/>
                <w:lang w:eastAsia="zh-HK"/>
              </w:rPr>
            </w:pPr>
            <w:r>
              <w:rPr>
                <w:rFonts w:ascii="Times New Roman" w:eastAsia="Times New Roman" w:hAnsi="Times New Roman" w:cs="Times New Roman"/>
              </w:rPr>
              <w:t>Fig8-figure supplement 2</w:t>
            </w:r>
            <w:r>
              <w:rPr>
                <w:rFonts w:ascii="Times New Roman" w:eastAsiaTheme="minorEastAsia" w:hAnsi="Times New Roman" w:cs="Times New Roman" w:hint="eastAsia"/>
                <w:lang w:eastAsia="zh-HK"/>
              </w:rPr>
              <w:t>A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B38E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SI total interaction stage 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1CBAF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One-way ANOVA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FB809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10 for WT;</w:t>
            </w:r>
          </w:p>
          <w:p w14:paraId="47642BB4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 n = 11 for Hetero;</w:t>
            </w:r>
          </w:p>
          <w:p w14:paraId="68ED6A96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 n=11 for Homo.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71EE04B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2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68F9B59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WT 5 males 5 females;</w:t>
            </w:r>
          </w:p>
          <w:p w14:paraId="7E479A24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Hetero 6 males 5 females; Homo 7 males 4 females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15E2D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6AB02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4650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B2A38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F6C8D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7849, 2, 31</w:t>
            </w:r>
          </w:p>
        </w:tc>
      </w:tr>
      <w:tr w:rsidR="00845CDA" w:rsidRPr="00FF7CB5" w14:paraId="4D629DE9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3856D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25F65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SI sociability inanimate Hetero vs Social 1 Heter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27364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wo-way ANOVA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1AB07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83B145E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D893868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5DAF4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D8F24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&lt;0.00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94361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BA97E8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7491, 2, 62</w:t>
            </w:r>
          </w:p>
        </w:tc>
      </w:tr>
      <w:tr w:rsidR="00845CDA" w:rsidRPr="00FF7CB5" w14:paraId="639A1990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0CC95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56145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SI sociability inanimate Homo vs Social 1 Hom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1788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wo-way ANOVA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A5C97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DEEDC80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8E1DEC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ED7A8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3F151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&lt;0.00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D8D7D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9BED1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7491, 2, 62</w:t>
            </w:r>
          </w:p>
        </w:tc>
      </w:tr>
      <w:tr w:rsidR="00845CDA" w:rsidRPr="00FF7CB5" w14:paraId="3D5F4768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387A6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7B915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SI sociability index WT vs Hom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422EF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One-way ANOVA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D0F88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DD98CAE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DF6B27E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A9053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F801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0.0076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0E3B1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BDD23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5.359, 2, 30</w:t>
            </w:r>
          </w:p>
        </w:tc>
      </w:tr>
      <w:tr w:rsidR="00845CDA" w:rsidRPr="00FF7CB5" w14:paraId="4E87F372" w14:textId="77777777" w:rsidTr="005C2BEE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32365" w14:textId="2D77B615" w:rsidR="00845CDA" w:rsidRPr="00AB6E7B" w:rsidRDefault="00AB6E7B" w:rsidP="00845CDA">
            <w:pPr>
              <w:jc w:val="center"/>
              <w:rPr>
                <w:rFonts w:ascii="Times New Roman" w:eastAsiaTheme="minorEastAsia" w:hAnsi="Times New Roman" w:cs="Times New Roman" w:hint="eastAsia"/>
                <w:lang w:eastAsia="zh-HK"/>
              </w:rPr>
            </w:pPr>
            <w:r>
              <w:rPr>
                <w:rFonts w:ascii="Times New Roman" w:eastAsia="Times New Roman" w:hAnsi="Times New Roman" w:cs="Times New Roman"/>
              </w:rPr>
              <w:t>Fig8-figure supplement 2</w:t>
            </w:r>
            <w:r>
              <w:rPr>
                <w:rFonts w:ascii="Times New Roman" w:eastAsiaTheme="minorEastAsia" w:hAnsi="Times New Roman" w:cs="Times New Roman" w:hint="eastAsia"/>
                <w:lang w:eastAsia="zh-HK"/>
              </w:rPr>
              <w:t>B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19F87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SI total interaction stage 2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1BC9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Kruskal-Wallis test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D79D9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368571E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4E2F935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F41E5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FA749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4113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18518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BD7F1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9143, 2, 31</w:t>
            </w:r>
          </w:p>
        </w:tc>
      </w:tr>
      <w:tr w:rsidR="00845CDA" w:rsidRPr="00FF7CB5" w14:paraId="417137C6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32D69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1FC8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SI social memory Mouse1 WT vs Mouse2 W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253D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wo-way ANOVA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61AF2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5D47B3A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3881439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C925E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7FAD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1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DCF29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12A5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6457, 2, 62</w:t>
            </w:r>
          </w:p>
        </w:tc>
      </w:tr>
      <w:tr w:rsidR="00845CDA" w:rsidRPr="00FF7CB5" w14:paraId="281E8644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5724F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F1033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SI social memory Mouse1 Hetero vs Mouse2 Heter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D43A7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wo-way ANOVA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93050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F5451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26698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68D6A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BFE3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01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359BF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6B3DA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6457, 2, 62</w:t>
            </w:r>
          </w:p>
        </w:tc>
      </w:tr>
      <w:tr w:rsidR="00845CDA" w:rsidRPr="00FF7CB5" w14:paraId="0D0CA3E3" w14:textId="77777777" w:rsidTr="005C2BEE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1B0E7" w14:textId="225BCBB0" w:rsidR="00845CDA" w:rsidRPr="00AB6E7B" w:rsidRDefault="00AB6E7B" w:rsidP="00845CDA">
            <w:pPr>
              <w:jc w:val="center"/>
              <w:rPr>
                <w:rFonts w:ascii="Times New Roman" w:eastAsiaTheme="minorEastAsia" w:hAnsi="Times New Roman" w:cs="Times New Roman" w:hint="eastAsia"/>
                <w:lang w:eastAsia="zh-HK"/>
              </w:rPr>
            </w:pPr>
            <w:r>
              <w:rPr>
                <w:rFonts w:ascii="Times New Roman" w:eastAsia="Times New Roman" w:hAnsi="Times New Roman" w:cs="Times New Roman"/>
              </w:rPr>
              <w:t>Fig8-figure supplement 2</w:t>
            </w:r>
            <w:r>
              <w:rPr>
                <w:rFonts w:ascii="Times New Roman" w:eastAsiaTheme="minorEastAsia" w:hAnsi="Times New Roman" w:cs="Times New Roman" w:hint="eastAsia"/>
                <w:lang w:eastAsia="zh-HK"/>
              </w:rPr>
              <w:t>C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C4B5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FC acquisition 200-225sec WT vs Hom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3E029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wo-way ANOVA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79A3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12 for WT;</w:t>
            </w:r>
          </w:p>
          <w:p w14:paraId="20D6158B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 n = 11 for Hetero; </w:t>
            </w:r>
          </w:p>
          <w:p w14:paraId="5005393B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= 11 for Homo.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3716E1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4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1984FA6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WT 4 males 8 females; Hetero 5 males 6 females; Homo 8 males 3 females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48C9D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33FCD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075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34A02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ADA7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3325, 2, 31</w:t>
            </w:r>
          </w:p>
        </w:tc>
      </w:tr>
      <w:tr w:rsidR="00845CDA" w:rsidRPr="00FF7CB5" w14:paraId="5AA571D9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7F0F7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401B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FC acquisition 200-225sec Hetero vs Hom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34025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wo-way ANOVA</w:t>
            </w: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0A3C8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80F6B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43497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271F3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A631A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136</w:t>
            </w: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89E88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6A931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3325, 2, 31</w:t>
            </w:r>
          </w:p>
        </w:tc>
      </w:tr>
      <w:tr w:rsidR="00845CDA" w:rsidRPr="00FF7CB5" w14:paraId="5F7A8BA5" w14:textId="77777777" w:rsidTr="005C2BEE"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D82C0" w14:textId="1A55611D" w:rsidR="00845CDA" w:rsidRPr="00AB6E7B" w:rsidRDefault="00845CDA" w:rsidP="00845CDA">
            <w:pPr>
              <w:jc w:val="center"/>
              <w:rPr>
                <w:rFonts w:ascii="Times New Roman" w:eastAsiaTheme="minorEastAsia" w:hAnsi="Times New Roman" w:cs="Times New Roman" w:hint="eastAsia"/>
                <w:lang w:eastAsia="zh-HK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Supp. Fig8-figure supple</w:t>
            </w:r>
            <w:r w:rsidR="00AB6E7B">
              <w:rPr>
                <w:rFonts w:ascii="Times New Roman" w:eastAsia="Times New Roman" w:hAnsi="Times New Roman" w:cs="Times New Roman"/>
              </w:rPr>
              <w:lastRenderedPageBreak/>
              <w:t>ment 2</w:t>
            </w:r>
            <w:r w:rsidR="00AB6E7B">
              <w:rPr>
                <w:rFonts w:ascii="Times New Roman" w:eastAsiaTheme="minorEastAsia" w:hAnsi="Times New Roman" w:cs="Times New Roman" w:hint="eastAsia"/>
                <w:lang w:eastAsia="zh-HK"/>
              </w:rPr>
              <w:t>D</w:t>
            </w:r>
            <w:bookmarkStart w:id="1" w:name="_GoBack"/>
            <w:bookmarkEnd w:id="1"/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DCF53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lastRenderedPageBreak/>
              <w:t>Barnes maze acquisition 1st trial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7793E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Two-way ANOVA</w:t>
            </w:r>
          </w:p>
        </w:tc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3346A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11 for WT;</w:t>
            </w:r>
          </w:p>
          <w:p w14:paraId="0E9E87C6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n = 13 for Homo.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2CB726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P33</w:t>
            </w:r>
            <w:r w:rsidRPr="00FF7CB5">
              <w:rPr>
                <w:rFonts w:ascii="Times New Roman" w:eastAsia="Times New Roman" w:hAnsi="Times New Roman" w:cs="Times New Roman"/>
              </w:rPr>
              <w:sym w:font="Symbol" w:char="F0B1"/>
            </w:r>
            <w:r w:rsidRPr="00FF7CB5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1F17B9F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WT 4 males 7 females; Homo 6 males 7 </w:t>
            </w:r>
            <w:r w:rsidRPr="00FF7CB5">
              <w:rPr>
                <w:rFonts w:ascii="Times New Roman" w:eastAsia="Times New Roman" w:hAnsi="Times New Roman" w:cs="Times New Roman"/>
              </w:rPr>
              <w:lastRenderedPageBreak/>
              <w:t>females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022E8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lastRenderedPageBreak/>
              <w:t>2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7F533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0.0329</w:t>
            </w:r>
          </w:p>
          <w:p w14:paraId="24B68AFB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E96EE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  <w:color w:val="000000"/>
              </w:rPr>
              <w:t>Tukey's multiple comparisons test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F0D07A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10.09, 1, 23</w:t>
            </w:r>
          </w:p>
        </w:tc>
      </w:tr>
      <w:tr w:rsidR="00845CDA" w:rsidRPr="00FF7CB5" w14:paraId="0499C0B2" w14:textId="77777777" w:rsidTr="005C2BEE"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4C2309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91844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 xml:space="preserve">Barnes maze </w:t>
            </w:r>
            <w:r w:rsidRPr="00FF7CB5">
              <w:rPr>
                <w:rFonts w:ascii="Times New Roman" w:eastAsia="Times New Roman" w:hAnsi="Times New Roman" w:cs="Times New Roman"/>
              </w:rPr>
              <w:lastRenderedPageBreak/>
              <w:t>primary error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54B641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lastRenderedPageBreak/>
              <w:t xml:space="preserve">Mann-Whitney </w:t>
            </w:r>
            <w:r w:rsidRPr="00FF7CB5">
              <w:rPr>
                <w:rFonts w:ascii="Times New Roman" w:eastAsia="Times New Roman" w:hAnsi="Times New Roman" w:cs="Times New Roman"/>
              </w:rPr>
              <w:lastRenderedPageBreak/>
              <w:t>test</w:t>
            </w:r>
          </w:p>
          <w:p w14:paraId="53E0B560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B14F0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F3F10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316AB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94708" w14:textId="77777777" w:rsidR="00845CDA" w:rsidRPr="00FF7CB5" w:rsidRDefault="00845CDA" w:rsidP="00845C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6DE7F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2A62576D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lastRenderedPageBreak/>
              <w:t>0.5078</w:t>
            </w:r>
          </w:p>
          <w:p w14:paraId="19C0A74C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ED904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lastRenderedPageBreak/>
              <w:t>/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383018" w14:textId="77777777" w:rsidR="00845CDA" w:rsidRPr="00FF7CB5" w:rsidRDefault="00845CDA" w:rsidP="00845CDA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F7CB5">
              <w:rPr>
                <w:rFonts w:ascii="Times New Roman" w:eastAsia="Times New Roman" w:hAnsi="Times New Roman" w:cs="Times New Roman"/>
              </w:rPr>
              <w:t>2.207, 13, 10</w:t>
            </w:r>
          </w:p>
        </w:tc>
      </w:tr>
    </w:tbl>
    <w:p w14:paraId="19821414" w14:textId="77777777" w:rsidR="00405B07" w:rsidRPr="00FF7CB5" w:rsidRDefault="00405B07">
      <w:pPr>
        <w:jc w:val="center"/>
        <w:rPr>
          <w:rFonts w:ascii="Times New Roman" w:eastAsia="Times New Roman" w:hAnsi="Times New Roman" w:cs="Times New Roman"/>
        </w:rPr>
      </w:pPr>
    </w:p>
    <w:sectPr w:rsidR="00405B07" w:rsidRPr="00FF7CB5" w:rsidSect="00CE6693">
      <w:pgSz w:w="23811" w:h="16838" w:orient="landscape" w:code="8"/>
      <w:pgMar w:top="284" w:right="426" w:bottom="142" w:left="851" w:header="709" w:footer="709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EECEA9" w14:textId="77777777" w:rsidR="005D0CB8" w:rsidRDefault="005D0CB8" w:rsidP="00CE6693">
      <w:r>
        <w:separator/>
      </w:r>
    </w:p>
  </w:endnote>
  <w:endnote w:type="continuationSeparator" w:id="0">
    <w:p w14:paraId="77E76A16" w14:textId="77777777" w:rsidR="005D0CB8" w:rsidRDefault="005D0CB8" w:rsidP="00CE66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F35AB8" w14:textId="77777777" w:rsidR="005D0CB8" w:rsidRDefault="005D0CB8" w:rsidP="00CE6693">
      <w:r>
        <w:separator/>
      </w:r>
    </w:p>
  </w:footnote>
  <w:footnote w:type="continuationSeparator" w:id="0">
    <w:p w14:paraId="015C0600" w14:textId="77777777" w:rsidR="005D0CB8" w:rsidRDefault="005D0CB8" w:rsidP="00CE669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DY0MDI2MTE1NLA0MzZX0lEKTi0uzszPAykwrwUAgu3fKiwAAAA="/>
  </w:docVars>
  <w:rsids>
    <w:rsidRoot w:val="00405B07"/>
    <w:rsid w:val="00007E12"/>
    <w:rsid w:val="00007F58"/>
    <w:rsid w:val="00032126"/>
    <w:rsid w:val="00045DD8"/>
    <w:rsid w:val="000F4395"/>
    <w:rsid w:val="00136231"/>
    <w:rsid w:val="0019445C"/>
    <w:rsid w:val="00286F69"/>
    <w:rsid w:val="002B63FF"/>
    <w:rsid w:val="002F3CA8"/>
    <w:rsid w:val="002F64F4"/>
    <w:rsid w:val="00310975"/>
    <w:rsid w:val="003273E3"/>
    <w:rsid w:val="00361C54"/>
    <w:rsid w:val="003A4446"/>
    <w:rsid w:val="00405B07"/>
    <w:rsid w:val="00410FE1"/>
    <w:rsid w:val="004307D2"/>
    <w:rsid w:val="00445DA1"/>
    <w:rsid w:val="004535C0"/>
    <w:rsid w:val="005074ED"/>
    <w:rsid w:val="0053069B"/>
    <w:rsid w:val="00543179"/>
    <w:rsid w:val="005C2BEE"/>
    <w:rsid w:val="005D0CB8"/>
    <w:rsid w:val="005E4A94"/>
    <w:rsid w:val="0060138C"/>
    <w:rsid w:val="0061461A"/>
    <w:rsid w:val="00617465"/>
    <w:rsid w:val="00633310"/>
    <w:rsid w:val="006459AF"/>
    <w:rsid w:val="00650A5B"/>
    <w:rsid w:val="006962E5"/>
    <w:rsid w:val="006B66F2"/>
    <w:rsid w:val="006D3B2D"/>
    <w:rsid w:val="006E765C"/>
    <w:rsid w:val="006F59B7"/>
    <w:rsid w:val="00733874"/>
    <w:rsid w:val="0079381B"/>
    <w:rsid w:val="007C4702"/>
    <w:rsid w:val="007C4BAF"/>
    <w:rsid w:val="007D4998"/>
    <w:rsid w:val="00801533"/>
    <w:rsid w:val="008021F6"/>
    <w:rsid w:val="008266D6"/>
    <w:rsid w:val="00845CDA"/>
    <w:rsid w:val="00893954"/>
    <w:rsid w:val="00894BFC"/>
    <w:rsid w:val="008A0A38"/>
    <w:rsid w:val="008A14C5"/>
    <w:rsid w:val="008C3E83"/>
    <w:rsid w:val="008D5673"/>
    <w:rsid w:val="008F7E35"/>
    <w:rsid w:val="00913346"/>
    <w:rsid w:val="00925ED9"/>
    <w:rsid w:val="00933DA9"/>
    <w:rsid w:val="00964EB3"/>
    <w:rsid w:val="009811F3"/>
    <w:rsid w:val="009A2075"/>
    <w:rsid w:val="009E56C4"/>
    <w:rsid w:val="00A009CD"/>
    <w:rsid w:val="00A120EE"/>
    <w:rsid w:val="00A24131"/>
    <w:rsid w:val="00A2637E"/>
    <w:rsid w:val="00A524B2"/>
    <w:rsid w:val="00AB5D07"/>
    <w:rsid w:val="00AB6E7B"/>
    <w:rsid w:val="00B236B2"/>
    <w:rsid w:val="00B44CF1"/>
    <w:rsid w:val="00B5047C"/>
    <w:rsid w:val="00C04930"/>
    <w:rsid w:val="00C165D4"/>
    <w:rsid w:val="00C34D70"/>
    <w:rsid w:val="00C82815"/>
    <w:rsid w:val="00CE6693"/>
    <w:rsid w:val="00D51DAF"/>
    <w:rsid w:val="00DD08FE"/>
    <w:rsid w:val="00DE6FB7"/>
    <w:rsid w:val="00E216E5"/>
    <w:rsid w:val="00E71922"/>
    <w:rsid w:val="00E75150"/>
    <w:rsid w:val="00E94259"/>
    <w:rsid w:val="00EB32D8"/>
    <w:rsid w:val="00EC51F0"/>
    <w:rsid w:val="00EC7842"/>
    <w:rsid w:val="00EE531F"/>
    <w:rsid w:val="00EE7261"/>
    <w:rsid w:val="00F61178"/>
    <w:rsid w:val="00FA5BED"/>
    <w:rsid w:val="00FB5A2A"/>
    <w:rsid w:val="00FF0755"/>
    <w:rsid w:val="00FF4E2B"/>
    <w:rsid w:val="00FF7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C60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SimSun" w:hAnsi="Cambria" w:cs="Cambria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F439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439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66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E669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E669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E6693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SimSun" w:hAnsi="Cambria" w:cs="Cambria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F439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439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66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E669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E669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E669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8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4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7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4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1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4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3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8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77A311D-27EF-4333-B3E0-B2032F484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099</Words>
  <Characters>11970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jun Zhao</dc:creator>
  <cp:lastModifiedBy>Lai</cp:lastModifiedBy>
  <cp:revision>3</cp:revision>
  <dcterms:created xsi:type="dcterms:W3CDTF">2019-10-29T03:57:00Z</dcterms:created>
  <dcterms:modified xsi:type="dcterms:W3CDTF">2019-10-29T04:07:00Z</dcterms:modified>
</cp:coreProperties>
</file>